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56FFB61" w14:textId="429B9424" w:rsidR="00390AA9" w:rsidRDefault="00390AA9" w:rsidP="00176118">
      <w:pPr>
        <w:pStyle w:val="Title"/>
        <w:jc w:val="left"/>
        <w:rPr>
          <w:sz w:val="26"/>
          <w:szCs w:val="26"/>
        </w:rPr>
      </w:pPr>
    </w:p>
    <w:p w14:paraId="240B754F" w14:textId="38533D8C" w:rsidR="00871706" w:rsidRPr="000C1108" w:rsidRDefault="009438F7" w:rsidP="009438F7">
      <w:pPr>
        <w:pStyle w:val="Title"/>
        <w:rPr>
          <w:rFonts w:ascii="Cambria" w:hAnsi="Cambria"/>
          <w:sz w:val="26"/>
          <w:szCs w:val="26"/>
        </w:rPr>
      </w:pPr>
      <w:r>
        <w:rPr>
          <w:noProof/>
        </w:rPr>
        <w:drawing>
          <wp:inline distT="0" distB="0" distL="0" distR="0" wp14:anchorId="5EC50CA9" wp14:editId="54DA8F74">
            <wp:extent cx="4565650" cy="8775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6782"/>
                    <a:stretch/>
                  </pic:blipFill>
                  <pic:spPr bwMode="auto">
                    <a:xfrm>
                      <a:off x="0" y="0"/>
                      <a:ext cx="4565650" cy="877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A00C99" w14:textId="7825329A" w:rsidR="00871706" w:rsidRPr="002E7F21" w:rsidRDefault="00EE47B9">
      <w:pPr>
        <w:jc w:val="center"/>
        <w:rPr>
          <w:b/>
        </w:rPr>
      </w:pPr>
      <w:r w:rsidRPr="00EE47B9">
        <w:rPr>
          <w:b/>
        </w:rPr>
        <w:t xml:space="preserve">Assignment </w:t>
      </w:r>
      <w:r>
        <w:rPr>
          <w:b/>
        </w:rPr>
        <w:t>1</w:t>
      </w:r>
    </w:p>
    <w:p w14:paraId="25102C90" w14:textId="77777777" w:rsidR="00871706" w:rsidRPr="00176118" w:rsidRDefault="00871706"/>
    <w:p w14:paraId="788A6820" w14:textId="60CF1008" w:rsidR="006558C7" w:rsidRDefault="006558C7" w:rsidP="0028066D">
      <w:pPr>
        <w:spacing w:after="10"/>
      </w:pPr>
      <w:r w:rsidRPr="00176118">
        <w:t xml:space="preserve">Subject </w:t>
      </w:r>
      <w:r w:rsidR="00176118" w:rsidRPr="00176118">
        <w:tab/>
      </w:r>
      <w:r w:rsidRPr="00176118">
        <w:t>:</w:t>
      </w:r>
      <w:r w:rsidR="00AF093A">
        <w:tab/>
      </w:r>
      <w:r w:rsidR="00BD07FB" w:rsidRPr="00176118">
        <w:t>Te</w:t>
      </w:r>
      <w:r w:rsidR="001B6D47">
        <w:t>chnology and Information System (SEC</w:t>
      </w:r>
      <w:r w:rsidR="00BD07FB" w:rsidRPr="00176118">
        <w:t>P15</w:t>
      </w:r>
      <w:r w:rsidRPr="00176118">
        <w:t>13)</w:t>
      </w:r>
    </w:p>
    <w:p w14:paraId="6A1ED6BE" w14:textId="4E69F9D2" w:rsidR="00EE47B9" w:rsidRPr="00176118" w:rsidRDefault="00EE47B9" w:rsidP="0028066D">
      <w:pPr>
        <w:spacing w:after="10"/>
      </w:pPr>
      <w:r>
        <w:t>Session</w:t>
      </w:r>
      <w:r>
        <w:tab/>
        <w:t>:</w:t>
      </w:r>
      <w:r>
        <w:tab/>
      </w:r>
      <w:r w:rsidRPr="00EE47B9">
        <w:t>202</w:t>
      </w:r>
      <w:r w:rsidR="00362AD0">
        <w:t>4</w:t>
      </w:r>
      <w:r w:rsidRPr="00EE47B9">
        <w:t>202</w:t>
      </w:r>
      <w:r w:rsidR="00362AD0">
        <w:t>5</w:t>
      </w:r>
      <w:r>
        <w:t>1</w:t>
      </w:r>
    </w:p>
    <w:p w14:paraId="019DCB9E" w14:textId="55934916" w:rsidR="008364AC" w:rsidRPr="00176118" w:rsidRDefault="007F2BB6" w:rsidP="00AF093A">
      <w:pPr>
        <w:pStyle w:val="Footer"/>
        <w:tabs>
          <w:tab w:val="clear" w:pos="4320"/>
          <w:tab w:val="clear" w:pos="8640"/>
        </w:tabs>
        <w:spacing w:after="10"/>
        <w:ind w:left="1440" w:hanging="1440"/>
      </w:pPr>
      <w:r w:rsidRPr="00176118">
        <w:t>Tas</w:t>
      </w:r>
      <w:r w:rsidR="00176118" w:rsidRPr="00176118">
        <w:t>k</w:t>
      </w:r>
      <w:r w:rsidR="00176118" w:rsidRPr="00176118">
        <w:tab/>
      </w:r>
      <w:r w:rsidR="006558C7" w:rsidRPr="00176118">
        <w:t xml:space="preserve">: </w:t>
      </w:r>
      <w:r w:rsidR="00AF093A">
        <w:tab/>
      </w:r>
      <w:r w:rsidR="00CC2CF2">
        <w:t>POSTER on</w:t>
      </w:r>
      <w:r w:rsidR="00AF093A">
        <w:t xml:space="preserve"> </w:t>
      </w:r>
      <w:r w:rsidR="00EE47B9">
        <w:t>INDUSTRY TALK 1</w:t>
      </w:r>
    </w:p>
    <w:p w14:paraId="287444B3" w14:textId="2D29772F" w:rsidR="008364AC" w:rsidRPr="00176118" w:rsidRDefault="008364AC" w:rsidP="00EE47B9">
      <w:pPr>
        <w:pStyle w:val="Default"/>
      </w:pPr>
      <w:r>
        <w:t>Title</w:t>
      </w:r>
      <w:r w:rsidR="00AF093A">
        <w:tab/>
      </w:r>
      <w:r w:rsidR="00AF093A">
        <w:tab/>
      </w:r>
      <w:r>
        <w:t>:</w:t>
      </w:r>
      <w:r w:rsidRPr="00176118">
        <w:t xml:space="preserve"> </w:t>
      </w:r>
      <w:r w:rsidR="00AF093A">
        <w:tab/>
      </w:r>
      <w:r w:rsidR="00EE47B9">
        <w:t>Overview of</w:t>
      </w:r>
      <w:r w:rsidR="00701827">
        <w:t xml:space="preserve"> ICT Jobs in </w:t>
      </w:r>
      <w:r w:rsidR="00362AD0">
        <w:t>Industry</w:t>
      </w:r>
    </w:p>
    <w:p w14:paraId="7124074D" w14:textId="41B31957" w:rsidR="00AF093A" w:rsidRDefault="00E02DE0" w:rsidP="0094133F">
      <w:pPr>
        <w:pStyle w:val="Footer"/>
        <w:tabs>
          <w:tab w:val="clear" w:pos="4320"/>
          <w:tab w:val="clear" w:pos="8640"/>
        </w:tabs>
        <w:spacing w:after="10"/>
      </w:pPr>
      <w:r w:rsidRPr="00176118">
        <w:t>Du</w:t>
      </w:r>
      <w:r w:rsidR="00362AD0">
        <w:t>e Date</w:t>
      </w:r>
      <w:r w:rsidRPr="00176118">
        <w:tab/>
        <w:t xml:space="preserve">: </w:t>
      </w:r>
      <w:r w:rsidR="00AF093A">
        <w:tab/>
      </w:r>
      <w:r w:rsidR="001F3D07">
        <w:t xml:space="preserve">Sunday </w:t>
      </w:r>
      <w:r w:rsidR="00362AD0" w:rsidRPr="001F3D07">
        <w:t>17</w:t>
      </w:r>
      <w:r w:rsidR="00701827" w:rsidRPr="001F3D07">
        <w:t xml:space="preserve"> November 202</w:t>
      </w:r>
      <w:r w:rsidR="00362AD0" w:rsidRPr="001F3D07">
        <w:t>4</w:t>
      </w:r>
      <w:r w:rsidR="00701827" w:rsidRPr="001F3D07">
        <w:t xml:space="preserve"> (</w:t>
      </w:r>
      <w:r w:rsidR="00EE47B9" w:rsidRPr="001F3D07">
        <w:t>1 week</w:t>
      </w:r>
      <w:r w:rsidR="00701827" w:rsidRPr="001F3D07">
        <w:t>)</w:t>
      </w:r>
      <w:r w:rsidR="001F3D07">
        <w:t xml:space="preserve"> – submit before 12 noon</w:t>
      </w:r>
    </w:p>
    <w:p w14:paraId="748FC6CD" w14:textId="14A8384E" w:rsidR="00EE47B9" w:rsidRDefault="00AF093A" w:rsidP="009E54E3">
      <w:pPr>
        <w:pStyle w:val="Footer"/>
        <w:tabs>
          <w:tab w:val="clear" w:pos="4320"/>
          <w:tab w:val="clear" w:pos="8640"/>
        </w:tabs>
        <w:spacing w:after="10"/>
      </w:pPr>
      <w:r>
        <w:t>Submission</w:t>
      </w:r>
      <w:r>
        <w:tab/>
        <w:t>:</w:t>
      </w:r>
      <w:r>
        <w:tab/>
      </w:r>
      <w:r w:rsidR="00EE47B9" w:rsidRPr="00EE47B9">
        <w:rPr>
          <w:b/>
          <w:bCs/>
        </w:rPr>
        <w:t xml:space="preserve">TEAM </w:t>
      </w:r>
      <w:r w:rsidR="00EE47B9">
        <w:t xml:space="preserve">representative </w:t>
      </w:r>
    </w:p>
    <w:p w14:paraId="7B922E22" w14:textId="2EF2CF23" w:rsidR="00DD5252" w:rsidRDefault="00EE47B9" w:rsidP="00EE47B9">
      <w:pPr>
        <w:pStyle w:val="Footer"/>
        <w:tabs>
          <w:tab w:val="clear" w:pos="4320"/>
          <w:tab w:val="clear" w:pos="8640"/>
        </w:tabs>
        <w:spacing w:after="10"/>
        <w:ind w:left="1440" w:firstLine="720"/>
      </w:pPr>
      <w:r>
        <w:t>a. u</w:t>
      </w:r>
      <w:r w:rsidR="009E54E3">
        <w:t>pload s</w:t>
      </w:r>
      <w:r w:rsidR="00C31FB2" w:rsidRPr="00176118">
        <w:t>oftcopy</w:t>
      </w:r>
      <w:r w:rsidR="009E54E3">
        <w:t xml:space="preserve"> poster</w:t>
      </w:r>
      <w:r w:rsidR="00C2622D" w:rsidRPr="00176118">
        <w:t xml:space="preserve"> </w:t>
      </w:r>
      <w:r w:rsidR="0094133F">
        <w:t xml:space="preserve">(in pdf format) </w:t>
      </w:r>
      <w:r w:rsidR="00795505">
        <w:t>via e-learning</w:t>
      </w:r>
      <w:r>
        <w:t>; and</w:t>
      </w:r>
    </w:p>
    <w:p w14:paraId="1D2E831D" w14:textId="2B5002DF" w:rsidR="009E54E3" w:rsidRDefault="009E54E3" w:rsidP="009E54E3">
      <w:pPr>
        <w:pStyle w:val="Footer"/>
        <w:tabs>
          <w:tab w:val="clear" w:pos="4320"/>
          <w:tab w:val="clear" w:pos="8640"/>
        </w:tabs>
        <w:spacing w:after="10"/>
      </w:pPr>
      <w:r>
        <w:tab/>
      </w:r>
      <w:r>
        <w:tab/>
      </w:r>
      <w:r>
        <w:tab/>
        <w:t xml:space="preserve">b. </w:t>
      </w:r>
      <w:r w:rsidR="00EE47B9">
        <w:t>u</w:t>
      </w:r>
      <w:r>
        <w:t>pload s</w:t>
      </w:r>
      <w:r w:rsidRPr="00176118">
        <w:t>oftcopy</w:t>
      </w:r>
      <w:r>
        <w:t xml:space="preserve"> poster</w:t>
      </w:r>
      <w:r w:rsidRPr="00176118">
        <w:t xml:space="preserve"> </w:t>
      </w:r>
      <w:r>
        <w:t xml:space="preserve">(in jpg format) via </w:t>
      </w:r>
      <w:r w:rsidR="00EE47B9">
        <w:t>GitHub</w:t>
      </w:r>
      <w:r>
        <w:t>.</w:t>
      </w:r>
    </w:p>
    <w:p w14:paraId="49BF4A07" w14:textId="77777777" w:rsidR="00B74A9D" w:rsidRDefault="00B74A9D" w:rsidP="009E54E3">
      <w:pPr>
        <w:pStyle w:val="Footer"/>
        <w:tabs>
          <w:tab w:val="clear" w:pos="4320"/>
          <w:tab w:val="clear" w:pos="8640"/>
        </w:tabs>
        <w:spacing w:after="10"/>
      </w:pPr>
    </w:p>
    <w:p w14:paraId="3D4788A1" w14:textId="4640FBFD" w:rsidR="00B74A9D" w:rsidRDefault="00B74A9D" w:rsidP="009E54E3">
      <w:pPr>
        <w:pStyle w:val="Footer"/>
        <w:tabs>
          <w:tab w:val="clear" w:pos="4320"/>
          <w:tab w:val="clear" w:pos="8640"/>
        </w:tabs>
        <w:spacing w:after="10"/>
      </w:pPr>
      <w:r>
        <w:t xml:space="preserve">Group 1 (Abdul Rasyid Abd Ghani) </w:t>
      </w:r>
      <w:r>
        <w:tab/>
        <w:t xml:space="preserve">: </w:t>
      </w:r>
      <w:r w:rsidR="00B545E4">
        <w:t>AirAsia</w:t>
      </w:r>
    </w:p>
    <w:p w14:paraId="21FB5A8C" w14:textId="264B5462" w:rsidR="00B74A9D" w:rsidRDefault="00B74A9D" w:rsidP="009E54E3">
      <w:pPr>
        <w:pStyle w:val="Footer"/>
        <w:tabs>
          <w:tab w:val="clear" w:pos="4320"/>
          <w:tab w:val="clear" w:pos="8640"/>
        </w:tabs>
        <w:spacing w:after="10"/>
      </w:pPr>
      <w:r>
        <w:t xml:space="preserve">Group 2 (Mohamad </w:t>
      </w:r>
      <w:proofErr w:type="spellStart"/>
      <w:r>
        <w:t>Asyik</w:t>
      </w:r>
      <w:proofErr w:type="spellEnd"/>
      <w:r>
        <w:t xml:space="preserve"> </w:t>
      </w:r>
      <w:proofErr w:type="spellStart"/>
      <w:r>
        <w:t>Illahi</w:t>
      </w:r>
      <w:proofErr w:type="spellEnd"/>
      <w:r>
        <w:t xml:space="preserve">) </w:t>
      </w:r>
      <w:r>
        <w:tab/>
        <w:t>:</w:t>
      </w:r>
      <w:r w:rsidR="00B545E4">
        <w:t xml:space="preserve"> AirAsia</w:t>
      </w:r>
    </w:p>
    <w:p w14:paraId="5A221542" w14:textId="581D4980" w:rsidR="00B74A9D" w:rsidRDefault="00B74A9D" w:rsidP="009E54E3">
      <w:pPr>
        <w:pStyle w:val="Footer"/>
        <w:tabs>
          <w:tab w:val="clear" w:pos="4320"/>
          <w:tab w:val="clear" w:pos="8640"/>
        </w:tabs>
        <w:spacing w:after="10"/>
      </w:pPr>
      <w:r>
        <w:t xml:space="preserve">Group 3 (Mohamad </w:t>
      </w:r>
      <w:proofErr w:type="gramStart"/>
      <w:r>
        <w:t>Farhan )</w:t>
      </w:r>
      <w:proofErr w:type="gramEnd"/>
      <w:r>
        <w:tab/>
      </w:r>
      <w:r>
        <w:tab/>
        <w:t>:</w:t>
      </w:r>
      <w:r w:rsidR="00B545E4">
        <w:t xml:space="preserve"> Petronas</w:t>
      </w:r>
    </w:p>
    <w:p w14:paraId="262D3314" w14:textId="1C651455" w:rsidR="00B74A9D" w:rsidRDefault="00B74A9D" w:rsidP="009E54E3">
      <w:pPr>
        <w:pStyle w:val="Footer"/>
        <w:tabs>
          <w:tab w:val="clear" w:pos="4320"/>
          <w:tab w:val="clear" w:pos="8640"/>
        </w:tabs>
        <w:spacing w:after="10"/>
      </w:pPr>
      <w:r>
        <w:t>Group 4 (Muhammad Luqman)</w:t>
      </w:r>
      <w:r>
        <w:tab/>
        <w:t>:</w:t>
      </w:r>
      <w:r w:rsidR="00B545E4">
        <w:t xml:space="preserve"> Petronas</w:t>
      </w:r>
    </w:p>
    <w:p w14:paraId="66CEC078" w14:textId="2471BD49" w:rsidR="00B74A9D" w:rsidRDefault="00B74A9D" w:rsidP="009E54E3">
      <w:pPr>
        <w:pStyle w:val="Footer"/>
        <w:tabs>
          <w:tab w:val="clear" w:pos="4320"/>
          <w:tab w:val="clear" w:pos="8640"/>
        </w:tabs>
        <w:spacing w:after="10"/>
      </w:pPr>
      <w:r>
        <w:t xml:space="preserve">Group 5 (Muhammad </w:t>
      </w:r>
      <w:proofErr w:type="spellStart"/>
      <w:r>
        <w:t>Nasyat</w:t>
      </w:r>
      <w:proofErr w:type="spellEnd"/>
      <w:r>
        <w:t>)</w:t>
      </w:r>
      <w:r>
        <w:tab/>
        <w:t>:</w:t>
      </w:r>
      <w:r w:rsidR="00B545E4">
        <w:t xml:space="preserve"> Clarity </w:t>
      </w:r>
      <w:proofErr w:type="spellStart"/>
      <w:r w:rsidR="00B545E4">
        <w:t>Techworks</w:t>
      </w:r>
      <w:proofErr w:type="spellEnd"/>
    </w:p>
    <w:p w14:paraId="06223191" w14:textId="68DF79A5" w:rsidR="00B74A9D" w:rsidRDefault="00B74A9D" w:rsidP="009E54E3">
      <w:pPr>
        <w:pStyle w:val="Footer"/>
        <w:tabs>
          <w:tab w:val="clear" w:pos="4320"/>
          <w:tab w:val="clear" w:pos="8640"/>
        </w:tabs>
        <w:spacing w:after="10"/>
      </w:pPr>
      <w:r>
        <w:t>Group 6 (Zarif)</w:t>
      </w:r>
      <w:r>
        <w:tab/>
      </w:r>
      <w:r>
        <w:tab/>
      </w:r>
      <w:r>
        <w:tab/>
        <w:t>:</w:t>
      </w:r>
      <w:r w:rsidR="00B545E4">
        <w:t xml:space="preserve"> Clarity </w:t>
      </w:r>
      <w:proofErr w:type="spellStart"/>
      <w:r w:rsidR="00B545E4">
        <w:t>Techworks</w:t>
      </w:r>
      <w:proofErr w:type="spellEnd"/>
    </w:p>
    <w:p w14:paraId="7F16EB29" w14:textId="07809E69" w:rsidR="00B74A9D" w:rsidRDefault="00B74A9D" w:rsidP="009E54E3">
      <w:pPr>
        <w:pStyle w:val="Footer"/>
        <w:tabs>
          <w:tab w:val="clear" w:pos="4320"/>
          <w:tab w:val="clear" w:pos="8640"/>
        </w:tabs>
        <w:spacing w:after="10"/>
      </w:pPr>
      <w:r>
        <w:t>Group 7 (</w:t>
      </w:r>
      <w:proofErr w:type="spellStart"/>
      <w:r>
        <w:t>Seah</w:t>
      </w:r>
      <w:proofErr w:type="spellEnd"/>
      <w:r>
        <w:t xml:space="preserve"> Zhang Jian)</w:t>
      </w:r>
      <w:r>
        <w:tab/>
      </w:r>
      <w:r>
        <w:tab/>
        <w:t>:</w:t>
      </w:r>
      <w:r w:rsidR="00B545E4">
        <w:t xml:space="preserve"> EY Technology YGP</w:t>
      </w:r>
    </w:p>
    <w:p w14:paraId="74E2C983" w14:textId="77777777" w:rsidR="00701827" w:rsidRDefault="00701827" w:rsidP="009E54E3">
      <w:pPr>
        <w:pStyle w:val="Footer"/>
        <w:tabs>
          <w:tab w:val="clear" w:pos="4320"/>
          <w:tab w:val="clear" w:pos="8640"/>
        </w:tabs>
        <w:spacing w:after="10"/>
      </w:pPr>
    </w:p>
    <w:p w14:paraId="578C9554" w14:textId="77777777" w:rsidR="00B74A9D" w:rsidRDefault="00B74A9D" w:rsidP="009E54E3">
      <w:pPr>
        <w:pStyle w:val="Footer"/>
        <w:tabs>
          <w:tab w:val="clear" w:pos="4320"/>
          <w:tab w:val="clear" w:pos="8640"/>
        </w:tabs>
        <w:spacing w:after="10"/>
      </w:pPr>
    </w:p>
    <w:p w14:paraId="4CEB30D5" w14:textId="1EA02E83" w:rsidR="006558C7" w:rsidRDefault="006558C7" w:rsidP="0028066D">
      <w:pPr>
        <w:pStyle w:val="Heading2"/>
        <w:spacing w:before="0" w:after="10"/>
        <w:jc w:val="both"/>
        <w:rPr>
          <w:rFonts w:ascii="Times New Roman" w:hAnsi="Times New Roman"/>
          <w:bCs w:val="0"/>
          <w:i w:val="0"/>
          <w:sz w:val="24"/>
          <w:szCs w:val="24"/>
          <w:u w:val="single"/>
        </w:rPr>
      </w:pPr>
      <w:r w:rsidRPr="00176118">
        <w:rPr>
          <w:rFonts w:ascii="Times New Roman" w:hAnsi="Times New Roman"/>
          <w:bCs w:val="0"/>
          <w:i w:val="0"/>
          <w:sz w:val="24"/>
          <w:szCs w:val="24"/>
          <w:u w:val="single"/>
        </w:rPr>
        <w:t>Instruction:</w:t>
      </w:r>
      <w:r w:rsidR="007F2BB6" w:rsidRPr="00176118">
        <w:rPr>
          <w:rFonts w:ascii="Times New Roman" w:hAnsi="Times New Roman"/>
          <w:bCs w:val="0"/>
          <w:i w:val="0"/>
          <w:sz w:val="24"/>
          <w:szCs w:val="24"/>
          <w:u w:val="single"/>
        </w:rPr>
        <w:t xml:space="preserve"> </w:t>
      </w:r>
    </w:p>
    <w:p w14:paraId="02251748" w14:textId="77777777" w:rsidR="00AF093A" w:rsidRPr="00AF093A" w:rsidRDefault="00AF093A" w:rsidP="00AF093A"/>
    <w:p w14:paraId="5A831DA0" w14:textId="407FFBD4" w:rsidR="00DD5252" w:rsidRDefault="00701827" w:rsidP="0028066D">
      <w:pPr>
        <w:pStyle w:val="ListParagraph"/>
        <w:numPr>
          <w:ilvl w:val="0"/>
          <w:numId w:val="35"/>
        </w:numPr>
        <w:spacing w:after="10"/>
        <w:jc w:val="both"/>
      </w:pPr>
      <w:r>
        <w:t>Each team</w:t>
      </w:r>
      <w:r w:rsidR="00BD07FB" w:rsidRPr="00176118">
        <w:t xml:space="preserve"> are required to </w:t>
      </w:r>
      <w:r w:rsidR="00741684">
        <w:t>prepare</w:t>
      </w:r>
      <w:r w:rsidR="00BD07FB" w:rsidRPr="00176118">
        <w:t xml:space="preserve"> </w:t>
      </w:r>
      <w:r w:rsidR="00F72091" w:rsidRPr="00F72091">
        <w:rPr>
          <w:b/>
          <w:bCs/>
        </w:rPr>
        <w:t>ONE</w:t>
      </w:r>
      <w:r w:rsidR="00DD5252">
        <w:t xml:space="preserve"> poster on</w:t>
      </w:r>
      <w:r w:rsidR="00F72091">
        <w:t xml:space="preserve"> </w:t>
      </w:r>
      <w:r w:rsidR="00EE47B9">
        <w:t>Industry Talk 1</w:t>
      </w:r>
      <w:r w:rsidR="00F72091">
        <w:t>.</w:t>
      </w:r>
    </w:p>
    <w:p w14:paraId="10FA66D2" w14:textId="6092819C" w:rsidR="00207C9B" w:rsidRPr="00176118" w:rsidRDefault="00F72091" w:rsidP="0028066D">
      <w:pPr>
        <w:pStyle w:val="ListParagraph"/>
        <w:numPr>
          <w:ilvl w:val="0"/>
          <w:numId w:val="35"/>
        </w:numPr>
        <w:spacing w:after="10"/>
        <w:jc w:val="both"/>
      </w:pPr>
      <w:r>
        <w:t>T</w:t>
      </w:r>
      <w:r w:rsidR="00BD07FB" w:rsidRPr="00176118">
        <w:t xml:space="preserve">he </w:t>
      </w:r>
      <w:r w:rsidR="00176118" w:rsidRPr="00176118">
        <w:t>poster</w:t>
      </w:r>
      <w:r w:rsidR="00BD07FB" w:rsidRPr="00176118">
        <w:t xml:space="preserve"> should include an executive summary, introduction</w:t>
      </w:r>
      <w:r w:rsidR="00ED3C93">
        <w:t xml:space="preserve">, </w:t>
      </w:r>
      <w:r w:rsidR="00BD07FB" w:rsidRPr="00176118">
        <w:t xml:space="preserve">content based on the </w:t>
      </w:r>
      <w:r w:rsidR="004A1C1E">
        <w:t>issues</w:t>
      </w:r>
      <w:r w:rsidR="00BD07FB" w:rsidRPr="00176118">
        <w:t xml:space="preserve"> discussed in the </w:t>
      </w:r>
      <w:r w:rsidR="004A1C1E">
        <w:t>talk</w:t>
      </w:r>
      <w:r w:rsidR="00ED3C93">
        <w:t>, and reflection (see rubric of poster)</w:t>
      </w:r>
      <w:r w:rsidR="00BD07FB" w:rsidRPr="00176118">
        <w:t>.</w:t>
      </w:r>
    </w:p>
    <w:p w14:paraId="4807B4D4" w14:textId="51760DC8" w:rsidR="00207C9B" w:rsidRPr="00176118" w:rsidRDefault="00F72091" w:rsidP="0028066D">
      <w:pPr>
        <w:pStyle w:val="ListParagraph"/>
        <w:numPr>
          <w:ilvl w:val="0"/>
          <w:numId w:val="35"/>
        </w:numPr>
        <w:spacing w:after="10"/>
        <w:jc w:val="both"/>
      </w:pPr>
      <w:r>
        <w:t>T</w:t>
      </w:r>
      <w:r w:rsidR="004A1C1E">
        <w:t xml:space="preserve">he </w:t>
      </w:r>
      <w:r w:rsidR="00985336">
        <w:t>poster</w:t>
      </w:r>
      <w:r w:rsidR="00BD07FB" w:rsidRPr="00176118">
        <w:t xml:space="preserve"> will </w:t>
      </w:r>
      <w:r w:rsidR="004A1C1E">
        <w:t xml:space="preserve">contribute </w:t>
      </w:r>
      <w:r w:rsidR="00EE47B9">
        <w:rPr>
          <w:b/>
          <w:bCs/>
        </w:rPr>
        <w:t>7</w:t>
      </w:r>
      <w:r w:rsidR="00BD07FB" w:rsidRPr="00F72091">
        <w:rPr>
          <w:b/>
          <w:bCs/>
        </w:rPr>
        <w:t>%</w:t>
      </w:r>
      <w:r w:rsidR="00BD07FB" w:rsidRPr="00176118">
        <w:t xml:space="preserve"> of the course assessment.</w:t>
      </w:r>
    </w:p>
    <w:p w14:paraId="0FFF6B7C" w14:textId="770E57F5" w:rsidR="006D393A" w:rsidRPr="00176118" w:rsidRDefault="004A1C1E" w:rsidP="0028066D">
      <w:pPr>
        <w:pStyle w:val="ListParagraph"/>
        <w:numPr>
          <w:ilvl w:val="0"/>
          <w:numId w:val="35"/>
        </w:numPr>
        <w:spacing w:after="10"/>
        <w:jc w:val="both"/>
      </w:pPr>
      <w:r>
        <w:rPr>
          <w:color w:val="000000"/>
        </w:rPr>
        <w:t xml:space="preserve">Size of poster is </w:t>
      </w:r>
      <w:r w:rsidR="009B42B3">
        <w:rPr>
          <w:color w:val="000000"/>
        </w:rPr>
        <w:t xml:space="preserve">of </w:t>
      </w:r>
      <w:r w:rsidR="009B42B3" w:rsidRPr="00F72091">
        <w:rPr>
          <w:b/>
          <w:bCs/>
          <w:color w:val="000000"/>
        </w:rPr>
        <w:t>A</w:t>
      </w:r>
      <w:r w:rsidR="00ED3C93" w:rsidRPr="00F72091">
        <w:rPr>
          <w:b/>
          <w:bCs/>
          <w:color w:val="000000"/>
        </w:rPr>
        <w:t>4</w:t>
      </w:r>
      <w:r w:rsidR="009B42B3">
        <w:rPr>
          <w:color w:val="000000"/>
        </w:rPr>
        <w:t xml:space="preserve"> size</w:t>
      </w:r>
      <w:r w:rsidR="008364AC">
        <w:rPr>
          <w:color w:val="000000"/>
        </w:rPr>
        <w:t xml:space="preserve">. You may include </w:t>
      </w:r>
      <w:r>
        <w:rPr>
          <w:color w:val="000000"/>
        </w:rPr>
        <w:t xml:space="preserve">diagram in </w:t>
      </w:r>
      <w:r w:rsidR="006D393A" w:rsidRPr="00176118">
        <w:rPr>
          <w:color w:val="000000"/>
        </w:rPr>
        <w:t xml:space="preserve">your </w:t>
      </w:r>
      <w:r>
        <w:rPr>
          <w:color w:val="000000"/>
        </w:rPr>
        <w:t>poster</w:t>
      </w:r>
      <w:r w:rsidR="006D393A" w:rsidRPr="00176118">
        <w:rPr>
          <w:color w:val="000000"/>
        </w:rPr>
        <w:t xml:space="preserve">. </w:t>
      </w:r>
    </w:p>
    <w:p w14:paraId="5D47AC7B" w14:textId="3346F691" w:rsidR="00207C9B" w:rsidRPr="00F72091" w:rsidRDefault="006D393A" w:rsidP="0028066D">
      <w:pPr>
        <w:widowControl w:val="0"/>
        <w:autoSpaceDE w:val="0"/>
        <w:autoSpaceDN w:val="0"/>
        <w:adjustRightInd w:val="0"/>
        <w:spacing w:after="10"/>
        <w:ind w:left="360"/>
        <w:jc w:val="both"/>
        <w:rPr>
          <w:color w:val="FF0000"/>
        </w:rPr>
      </w:pPr>
      <w:r w:rsidRPr="00F72091">
        <w:rPr>
          <w:color w:val="FF0000"/>
        </w:rPr>
        <w:t xml:space="preserve">Note: the most important content of your </w:t>
      </w:r>
      <w:r w:rsidR="00544612" w:rsidRPr="00F72091">
        <w:rPr>
          <w:color w:val="FF0000"/>
        </w:rPr>
        <w:t>poster</w:t>
      </w:r>
      <w:r w:rsidRPr="00F72091">
        <w:rPr>
          <w:color w:val="FF0000"/>
        </w:rPr>
        <w:t xml:space="preserve">, </w:t>
      </w:r>
      <w:r w:rsidR="004A1C1E" w:rsidRPr="00F72091">
        <w:rPr>
          <w:color w:val="FF0000"/>
        </w:rPr>
        <w:t xml:space="preserve">is your own </w:t>
      </w:r>
      <w:r w:rsidRPr="00F72091">
        <w:rPr>
          <w:color w:val="FF0000"/>
        </w:rPr>
        <w:t>opinion and views</w:t>
      </w:r>
      <w:r w:rsidR="004A1C1E" w:rsidRPr="00F72091">
        <w:rPr>
          <w:color w:val="FF0000"/>
        </w:rPr>
        <w:t>.</w:t>
      </w:r>
    </w:p>
    <w:p w14:paraId="7D3E5389" w14:textId="07F8C0DA" w:rsidR="009B54A3" w:rsidRDefault="00CD35E0" w:rsidP="009B54A3">
      <w:pPr>
        <w:pStyle w:val="ListParagraph"/>
        <w:widowControl w:val="0"/>
        <w:numPr>
          <w:ilvl w:val="0"/>
          <w:numId w:val="35"/>
        </w:numPr>
        <w:autoSpaceDE w:val="0"/>
        <w:autoSpaceDN w:val="0"/>
        <w:adjustRightInd w:val="0"/>
        <w:spacing w:after="10"/>
        <w:jc w:val="both"/>
        <w:rPr>
          <w:color w:val="000000"/>
        </w:rPr>
      </w:pPr>
      <w:r w:rsidRPr="00176118">
        <w:rPr>
          <w:color w:val="000000"/>
        </w:rPr>
        <w:t xml:space="preserve">Every </w:t>
      </w:r>
      <w:r w:rsidR="00EE47B9">
        <w:rPr>
          <w:color w:val="000000"/>
        </w:rPr>
        <w:t>team</w:t>
      </w:r>
      <w:r w:rsidRPr="00176118">
        <w:rPr>
          <w:color w:val="000000"/>
        </w:rPr>
        <w:t xml:space="preserve"> should</w:t>
      </w:r>
      <w:r w:rsidR="00EE47B9">
        <w:rPr>
          <w:color w:val="000000"/>
        </w:rPr>
        <w:t xml:space="preserve"> design</w:t>
      </w:r>
      <w:r w:rsidRPr="00176118">
        <w:rPr>
          <w:color w:val="000000"/>
        </w:rPr>
        <w:t xml:space="preserve"> the </w:t>
      </w:r>
      <w:r w:rsidR="00544612" w:rsidRPr="00176118">
        <w:rPr>
          <w:color w:val="000000"/>
        </w:rPr>
        <w:t>poster</w:t>
      </w:r>
      <w:r w:rsidRPr="00176118">
        <w:rPr>
          <w:color w:val="000000"/>
        </w:rPr>
        <w:t xml:space="preserve"> </w:t>
      </w:r>
      <w:r w:rsidR="004A1C1E">
        <w:rPr>
          <w:color w:val="000000"/>
        </w:rPr>
        <w:t>using</w:t>
      </w:r>
      <w:r w:rsidRPr="00176118">
        <w:rPr>
          <w:color w:val="000000"/>
        </w:rPr>
        <w:t xml:space="preserve"> your own</w:t>
      </w:r>
      <w:r w:rsidR="00EE47B9">
        <w:rPr>
          <w:color w:val="000000"/>
        </w:rPr>
        <w:t xml:space="preserve"> creativity</w:t>
      </w:r>
      <w:r w:rsidRPr="00176118">
        <w:rPr>
          <w:color w:val="000000"/>
        </w:rPr>
        <w:t xml:space="preserve">. </w:t>
      </w:r>
    </w:p>
    <w:p w14:paraId="081E0D42" w14:textId="56743CE0" w:rsidR="00EE47B9" w:rsidRDefault="00EE47B9" w:rsidP="009B54A3">
      <w:pPr>
        <w:pStyle w:val="ListParagraph"/>
        <w:widowControl w:val="0"/>
        <w:numPr>
          <w:ilvl w:val="0"/>
          <w:numId w:val="35"/>
        </w:numPr>
        <w:autoSpaceDE w:val="0"/>
        <w:autoSpaceDN w:val="0"/>
        <w:adjustRightInd w:val="0"/>
        <w:spacing w:after="10"/>
        <w:jc w:val="both"/>
        <w:rPr>
          <w:color w:val="000000"/>
        </w:rPr>
      </w:pPr>
      <w:r w:rsidRPr="00176118">
        <w:rPr>
          <w:color w:val="000000"/>
        </w:rPr>
        <w:t xml:space="preserve">Every </w:t>
      </w:r>
      <w:r>
        <w:rPr>
          <w:color w:val="000000"/>
        </w:rPr>
        <w:t>team</w:t>
      </w:r>
      <w:r w:rsidRPr="00176118">
        <w:rPr>
          <w:color w:val="000000"/>
        </w:rPr>
        <w:t xml:space="preserve"> should</w:t>
      </w:r>
      <w:r>
        <w:rPr>
          <w:color w:val="000000"/>
        </w:rPr>
        <w:t xml:space="preserve"> write the</w:t>
      </w:r>
      <w:r w:rsidRPr="00176118">
        <w:rPr>
          <w:color w:val="000000"/>
        </w:rPr>
        <w:t xml:space="preserve"> poster</w:t>
      </w:r>
      <w:r>
        <w:rPr>
          <w:color w:val="000000"/>
        </w:rPr>
        <w:t xml:space="preserve"> content</w:t>
      </w:r>
      <w:r w:rsidRPr="00176118">
        <w:rPr>
          <w:color w:val="000000"/>
        </w:rPr>
        <w:t xml:space="preserve"> </w:t>
      </w:r>
      <w:r>
        <w:rPr>
          <w:color w:val="000000"/>
        </w:rPr>
        <w:t>using</w:t>
      </w:r>
      <w:r w:rsidRPr="00176118">
        <w:rPr>
          <w:color w:val="000000"/>
        </w:rPr>
        <w:t xml:space="preserve"> your own</w:t>
      </w:r>
      <w:r>
        <w:rPr>
          <w:color w:val="000000"/>
        </w:rPr>
        <w:t xml:space="preserve"> </w:t>
      </w:r>
      <w:r w:rsidRPr="00176118">
        <w:rPr>
          <w:color w:val="000000"/>
        </w:rPr>
        <w:t>words.</w:t>
      </w:r>
    </w:p>
    <w:p w14:paraId="1017F8DE" w14:textId="4A507C1B" w:rsidR="009B54A3" w:rsidRPr="009B54A3" w:rsidRDefault="009B54A3" w:rsidP="009B54A3">
      <w:pPr>
        <w:pStyle w:val="ListParagraph"/>
        <w:widowControl w:val="0"/>
        <w:numPr>
          <w:ilvl w:val="0"/>
          <w:numId w:val="35"/>
        </w:numPr>
        <w:autoSpaceDE w:val="0"/>
        <w:autoSpaceDN w:val="0"/>
        <w:adjustRightInd w:val="0"/>
        <w:spacing w:after="10"/>
        <w:jc w:val="both"/>
        <w:rPr>
          <w:color w:val="000000"/>
        </w:rPr>
      </w:pPr>
      <w:r>
        <w:rPr>
          <w:color w:val="000000"/>
        </w:rPr>
        <w:t>At the bottom of the poster, include the names, matric card and photos of your group member.</w:t>
      </w:r>
    </w:p>
    <w:p w14:paraId="1649C5E2" w14:textId="6694F72F" w:rsidR="00207C9B" w:rsidRPr="00176118" w:rsidRDefault="00CD35E0" w:rsidP="0028066D">
      <w:pPr>
        <w:pStyle w:val="ListParagraph"/>
        <w:widowControl w:val="0"/>
        <w:numPr>
          <w:ilvl w:val="0"/>
          <w:numId w:val="35"/>
        </w:numPr>
        <w:autoSpaceDE w:val="0"/>
        <w:autoSpaceDN w:val="0"/>
        <w:adjustRightInd w:val="0"/>
        <w:spacing w:after="10"/>
        <w:jc w:val="both"/>
        <w:rPr>
          <w:color w:val="000000"/>
        </w:rPr>
      </w:pPr>
      <w:r w:rsidRPr="00176118">
        <w:rPr>
          <w:bCs/>
          <w:color w:val="000000"/>
        </w:rPr>
        <w:t>PLAG</w:t>
      </w:r>
      <w:r w:rsidR="0028066D">
        <w:rPr>
          <w:bCs/>
          <w:color w:val="000000"/>
        </w:rPr>
        <w:t>I</w:t>
      </w:r>
      <w:r w:rsidRPr="00176118">
        <w:rPr>
          <w:bCs/>
          <w:color w:val="000000"/>
        </w:rPr>
        <w:t xml:space="preserve">ARISM of the content is prohibited. </w:t>
      </w:r>
      <w:r w:rsidRPr="00176118">
        <w:rPr>
          <w:color w:val="000000"/>
        </w:rPr>
        <w:t>If any of the content i</w:t>
      </w:r>
      <w:r w:rsidR="00C31FB2" w:rsidRPr="00176118">
        <w:rPr>
          <w:color w:val="000000"/>
        </w:rPr>
        <w:t xml:space="preserve">s known to be copied from other </w:t>
      </w:r>
      <w:r w:rsidRPr="00176118">
        <w:rPr>
          <w:color w:val="000000"/>
        </w:rPr>
        <w:t>website/review/blogs, you will be given 0 mark</w:t>
      </w:r>
      <w:r w:rsidR="0028066D">
        <w:rPr>
          <w:color w:val="000000"/>
        </w:rPr>
        <w:t>.</w:t>
      </w:r>
      <w:r w:rsidRPr="00176118">
        <w:rPr>
          <w:color w:val="000000"/>
        </w:rPr>
        <w:t xml:space="preserve"> </w:t>
      </w:r>
    </w:p>
    <w:p w14:paraId="157908BF" w14:textId="3386220C" w:rsidR="00C2622D" w:rsidRDefault="00791085" w:rsidP="0028066D">
      <w:pPr>
        <w:pStyle w:val="ListParagraph"/>
        <w:widowControl w:val="0"/>
        <w:numPr>
          <w:ilvl w:val="0"/>
          <w:numId w:val="35"/>
        </w:numPr>
        <w:autoSpaceDE w:val="0"/>
        <w:autoSpaceDN w:val="0"/>
        <w:adjustRightInd w:val="0"/>
        <w:spacing w:after="10"/>
        <w:jc w:val="both"/>
        <w:rPr>
          <w:color w:val="000000"/>
        </w:rPr>
      </w:pPr>
      <w:r w:rsidRPr="00176118">
        <w:rPr>
          <w:color w:val="000000"/>
        </w:rPr>
        <w:t>You can</w:t>
      </w:r>
      <w:r w:rsidR="00C174D5" w:rsidRPr="00176118">
        <w:rPr>
          <w:color w:val="000000"/>
        </w:rPr>
        <w:t xml:space="preserve"> get</w:t>
      </w:r>
      <w:r w:rsidRPr="00176118">
        <w:rPr>
          <w:color w:val="000000"/>
        </w:rPr>
        <w:t xml:space="preserve"> </w:t>
      </w:r>
      <w:r w:rsidR="00C31FB2" w:rsidRPr="00176118">
        <w:rPr>
          <w:color w:val="000000"/>
        </w:rPr>
        <w:t>photos/information from other resources</w:t>
      </w:r>
      <w:r w:rsidRPr="00176118">
        <w:rPr>
          <w:color w:val="000000"/>
        </w:rPr>
        <w:t>,</w:t>
      </w:r>
      <w:r w:rsidR="00C31FB2" w:rsidRPr="00176118">
        <w:rPr>
          <w:color w:val="000000"/>
        </w:rPr>
        <w:t xml:space="preserve"> </w:t>
      </w:r>
      <w:r w:rsidRPr="00176118">
        <w:rPr>
          <w:color w:val="000000"/>
        </w:rPr>
        <w:t xml:space="preserve">but you must </w:t>
      </w:r>
      <w:r w:rsidR="00C31FB2" w:rsidRPr="00176118">
        <w:rPr>
          <w:color w:val="000000"/>
          <w:u w:val="single"/>
        </w:rPr>
        <w:t xml:space="preserve">include credits (in citation/link) </w:t>
      </w:r>
      <w:r w:rsidR="00C31FB2" w:rsidRPr="00176118">
        <w:rPr>
          <w:color w:val="000000"/>
        </w:rPr>
        <w:t>to the original owners.</w:t>
      </w:r>
    </w:p>
    <w:p w14:paraId="3BD4EC1E" w14:textId="03F4153B" w:rsidR="0028066D" w:rsidRDefault="0028066D" w:rsidP="0028066D">
      <w:pPr>
        <w:pStyle w:val="ListParagraph"/>
        <w:widowControl w:val="0"/>
        <w:autoSpaceDE w:val="0"/>
        <w:autoSpaceDN w:val="0"/>
        <w:adjustRightInd w:val="0"/>
        <w:spacing w:after="10"/>
        <w:ind w:left="360"/>
        <w:jc w:val="both"/>
        <w:rPr>
          <w:color w:val="000000"/>
        </w:rPr>
      </w:pPr>
    </w:p>
    <w:p w14:paraId="45DF2A09" w14:textId="1D5C7E8D" w:rsidR="004C5855" w:rsidRDefault="004C5855" w:rsidP="0028066D">
      <w:pPr>
        <w:pStyle w:val="ListParagraph"/>
        <w:widowControl w:val="0"/>
        <w:autoSpaceDE w:val="0"/>
        <w:autoSpaceDN w:val="0"/>
        <w:adjustRightInd w:val="0"/>
        <w:spacing w:after="10"/>
        <w:ind w:left="360"/>
        <w:jc w:val="both"/>
        <w:rPr>
          <w:color w:val="000000"/>
        </w:rPr>
      </w:pPr>
    </w:p>
    <w:p w14:paraId="006FB48E" w14:textId="586E4A15" w:rsidR="004C5855" w:rsidRDefault="004C5855" w:rsidP="0028066D">
      <w:pPr>
        <w:pStyle w:val="ListParagraph"/>
        <w:widowControl w:val="0"/>
        <w:autoSpaceDE w:val="0"/>
        <w:autoSpaceDN w:val="0"/>
        <w:adjustRightInd w:val="0"/>
        <w:spacing w:after="10"/>
        <w:ind w:left="360"/>
        <w:jc w:val="both"/>
        <w:rPr>
          <w:color w:val="000000"/>
        </w:rPr>
      </w:pPr>
    </w:p>
    <w:p w14:paraId="1A1CDEB3" w14:textId="60983A83" w:rsidR="004C5855" w:rsidRDefault="004C5855" w:rsidP="0028066D">
      <w:pPr>
        <w:pStyle w:val="ListParagraph"/>
        <w:widowControl w:val="0"/>
        <w:autoSpaceDE w:val="0"/>
        <w:autoSpaceDN w:val="0"/>
        <w:adjustRightInd w:val="0"/>
        <w:spacing w:after="10"/>
        <w:ind w:left="360"/>
        <w:jc w:val="both"/>
        <w:rPr>
          <w:color w:val="000000"/>
        </w:rPr>
      </w:pPr>
    </w:p>
    <w:p w14:paraId="4B09AA5A" w14:textId="4CD914B6" w:rsidR="004C5855" w:rsidRDefault="004C5855" w:rsidP="0028066D">
      <w:pPr>
        <w:pStyle w:val="ListParagraph"/>
        <w:widowControl w:val="0"/>
        <w:autoSpaceDE w:val="0"/>
        <w:autoSpaceDN w:val="0"/>
        <w:adjustRightInd w:val="0"/>
        <w:spacing w:after="10"/>
        <w:ind w:left="360"/>
        <w:jc w:val="both"/>
        <w:rPr>
          <w:color w:val="000000"/>
        </w:rPr>
      </w:pPr>
    </w:p>
    <w:p w14:paraId="3EFC780A" w14:textId="7695DD03" w:rsidR="004C5855" w:rsidRDefault="004C5855" w:rsidP="0028066D">
      <w:pPr>
        <w:pStyle w:val="ListParagraph"/>
        <w:widowControl w:val="0"/>
        <w:autoSpaceDE w:val="0"/>
        <w:autoSpaceDN w:val="0"/>
        <w:adjustRightInd w:val="0"/>
        <w:spacing w:after="10"/>
        <w:ind w:left="360"/>
        <w:jc w:val="both"/>
        <w:rPr>
          <w:color w:val="000000"/>
        </w:rPr>
      </w:pPr>
    </w:p>
    <w:p w14:paraId="6E4CC3EF" w14:textId="12058DCE" w:rsidR="004C5855" w:rsidRDefault="004C5855" w:rsidP="0028066D">
      <w:pPr>
        <w:pStyle w:val="ListParagraph"/>
        <w:widowControl w:val="0"/>
        <w:autoSpaceDE w:val="0"/>
        <w:autoSpaceDN w:val="0"/>
        <w:adjustRightInd w:val="0"/>
        <w:spacing w:after="10"/>
        <w:ind w:left="360"/>
        <w:jc w:val="both"/>
        <w:rPr>
          <w:color w:val="000000"/>
        </w:rPr>
      </w:pPr>
    </w:p>
    <w:p w14:paraId="7A1DD38D" w14:textId="6549BF82" w:rsidR="004C5855" w:rsidRDefault="004C5855" w:rsidP="0028066D">
      <w:pPr>
        <w:pStyle w:val="ListParagraph"/>
        <w:widowControl w:val="0"/>
        <w:autoSpaceDE w:val="0"/>
        <w:autoSpaceDN w:val="0"/>
        <w:adjustRightInd w:val="0"/>
        <w:spacing w:after="10"/>
        <w:ind w:left="360"/>
        <w:jc w:val="both"/>
        <w:rPr>
          <w:color w:val="000000"/>
        </w:rPr>
      </w:pPr>
    </w:p>
    <w:p w14:paraId="5944BEA8" w14:textId="3D532A78" w:rsidR="004C5855" w:rsidRDefault="004C5855" w:rsidP="0028066D">
      <w:pPr>
        <w:pStyle w:val="ListParagraph"/>
        <w:widowControl w:val="0"/>
        <w:autoSpaceDE w:val="0"/>
        <w:autoSpaceDN w:val="0"/>
        <w:adjustRightInd w:val="0"/>
        <w:spacing w:after="10"/>
        <w:ind w:left="360"/>
        <w:jc w:val="both"/>
        <w:rPr>
          <w:color w:val="000000"/>
        </w:rPr>
      </w:pPr>
    </w:p>
    <w:p w14:paraId="3A91059A" w14:textId="6890ADC6" w:rsidR="004C5855" w:rsidRDefault="004C5855" w:rsidP="0028066D">
      <w:pPr>
        <w:pStyle w:val="ListParagraph"/>
        <w:widowControl w:val="0"/>
        <w:autoSpaceDE w:val="0"/>
        <w:autoSpaceDN w:val="0"/>
        <w:adjustRightInd w:val="0"/>
        <w:spacing w:after="10"/>
        <w:ind w:left="360"/>
        <w:jc w:val="both"/>
        <w:rPr>
          <w:color w:val="000000"/>
        </w:rPr>
      </w:pPr>
    </w:p>
    <w:p w14:paraId="1167740D" w14:textId="48DBD882" w:rsidR="004C5855" w:rsidRDefault="004C5855" w:rsidP="0028066D">
      <w:pPr>
        <w:pStyle w:val="ListParagraph"/>
        <w:widowControl w:val="0"/>
        <w:autoSpaceDE w:val="0"/>
        <w:autoSpaceDN w:val="0"/>
        <w:adjustRightInd w:val="0"/>
        <w:spacing w:after="10"/>
        <w:ind w:left="360"/>
        <w:jc w:val="both"/>
        <w:rPr>
          <w:color w:val="000000"/>
        </w:rPr>
      </w:pPr>
    </w:p>
    <w:p w14:paraId="054FF50A" w14:textId="77777777" w:rsidR="00701827" w:rsidRDefault="00701827" w:rsidP="0028066D">
      <w:pPr>
        <w:pStyle w:val="ListParagraph"/>
        <w:widowControl w:val="0"/>
        <w:autoSpaceDE w:val="0"/>
        <w:autoSpaceDN w:val="0"/>
        <w:adjustRightInd w:val="0"/>
        <w:spacing w:after="10"/>
        <w:ind w:left="360"/>
        <w:jc w:val="both"/>
        <w:rPr>
          <w:color w:val="000000"/>
        </w:rPr>
      </w:pPr>
    </w:p>
    <w:p w14:paraId="08AD90C5" w14:textId="77777777" w:rsidR="00701827" w:rsidRDefault="00701827" w:rsidP="0028066D">
      <w:pPr>
        <w:pStyle w:val="ListParagraph"/>
        <w:widowControl w:val="0"/>
        <w:autoSpaceDE w:val="0"/>
        <w:autoSpaceDN w:val="0"/>
        <w:adjustRightInd w:val="0"/>
        <w:spacing w:after="10"/>
        <w:ind w:left="360"/>
        <w:jc w:val="both"/>
        <w:rPr>
          <w:color w:val="000000"/>
        </w:rPr>
      </w:pPr>
    </w:p>
    <w:p w14:paraId="23BE8228" w14:textId="77777777" w:rsidR="00701827" w:rsidRDefault="00701827" w:rsidP="0028066D">
      <w:pPr>
        <w:pStyle w:val="ListParagraph"/>
        <w:widowControl w:val="0"/>
        <w:autoSpaceDE w:val="0"/>
        <w:autoSpaceDN w:val="0"/>
        <w:adjustRightInd w:val="0"/>
        <w:spacing w:after="10"/>
        <w:ind w:left="360"/>
        <w:jc w:val="both"/>
        <w:rPr>
          <w:color w:val="000000"/>
        </w:rPr>
      </w:pPr>
    </w:p>
    <w:p w14:paraId="7160BA61" w14:textId="77777777" w:rsidR="00701827" w:rsidRDefault="00701827" w:rsidP="0028066D">
      <w:pPr>
        <w:pStyle w:val="ListParagraph"/>
        <w:widowControl w:val="0"/>
        <w:autoSpaceDE w:val="0"/>
        <w:autoSpaceDN w:val="0"/>
        <w:adjustRightInd w:val="0"/>
        <w:spacing w:after="10"/>
        <w:ind w:left="360"/>
        <w:jc w:val="both"/>
        <w:rPr>
          <w:color w:val="000000"/>
        </w:rPr>
      </w:pPr>
    </w:p>
    <w:p w14:paraId="68A97658" w14:textId="57FCF5B7" w:rsidR="00C31FB2" w:rsidRPr="00176118" w:rsidRDefault="00C31FB2" w:rsidP="00C31FB2">
      <w:pPr>
        <w:rPr>
          <w:b/>
          <w:u w:val="single"/>
        </w:rPr>
      </w:pPr>
      <w:r w:rsidRPr="00176118">
        <w:rPr>
          <w:b/>
          <w:u w:val="single"/>
        </w:rPr>
        <w:t>Rubric</w:t>
      </w:r>
      <w:r w:rsidR="00D9329C">
        <w:rPr>
          <w:b/>
          <w:u w:val="single"/>
        </w:rPr>
        <w:t xml:space="preserve"> for poster</w:t>
      </w:r>
    </w:p>
    <w:p w14:paraId="50AD91FE" w14:textId="77777777" w:rsidR="00544612" w:rsidRDefault="00544612" w:rsidP="00544612"/>
    <w:tbl>
      <w:tblPr>
        <w:tblW w:w="5003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134"/>
        <w:gridCol w:w="1805"/>
        <w:gridCol w:w="1287"/>
        <w:gridCol w:w="1471"/>
        <w:gridCol w:w="1470"/>
        <w:gridCol w:w="1468"/>
      </w:tblGrid>
      <w:tr w:rsidR="00D9329C" w:rsidRPr="00176118" w14:paraId="3C28DBE9" w14:textId="6D3847AC" w:rsidTr="00D92B2C">
        <w:tc>
          <w:tcPr>
            <w:tcW w:w="657" w:type="pct"/>
            <w:shd w:val="clear" w:color="auto" w:fill="BDD6EE"/>
          </w:tcPr>
          <w:p w14:paraId="3DF829BC" w14:textId="636B8B4B" w:rsidR="00D9329C" w:rsidRPr="00176118" w:rsidRDefault="00D9329C" w:rsidP="00176118">
            <w:pPr>
              <w:rPr>
                <w:rFonts w:ascii="Arial Narrow" w:hAnsi="Arial Narrow"/>
                <w:b/>
                <w:sz w:val="22"/>
                <w:szCs w:val="22"/>
              </w:rPr>
            </w:pPr>
            <w:r w:rsidRPr="00176118">
              <w:rPr>
                <w:rFonts w:ascii="Arial Narrow" w:hAnsi="Arial Narrow"/>
                <w:b/>
                <w:sz w:val="22"/>
                <w:szCs w:val="22"/>
              </w:rPr>
              <w:t>Criteria</w:t>
            </w:r>
          </w:p>
        </w:tc>
        <w:tc>
          <w:tcPr>
            <w:tcW w:w="1045" w:type="pct"/>
            <w:shd w:val="clear" w:color="auto" w:fill="BDD6EE"/>
          </w:tcPr>
          <w:p w14:paraId="2FCB9CC1" w14:textId="77777777" w:rsidR="00D9329C" w:rsidRPr="00176118" w:rsidRDefault="00D9329C" w:rsidP="00544612">
            <w:pPr>
              <w:tabs>
                <w:tab w:val="left" w:pos="1985"/>
              </w:tabs>
              <w:jc w:val="center"/>
              <w:rPr>
                <w:rFonts w:ascii="Arial Narrow" w:hAnsi="Arial Narrow"/>
                <w:b/>
                <w:sz w:val="22"/>
                <w:szCs w:val="22"/>
              </w:rPr>
            </w:pPr>
            <w:r w:rsidRPr="00176118">
              <w:rPr>
                <w:rFonts w:ascii="Arial Narrow" w:hAnsi="Arial Narrow"/>
                <w:b/>
                <w:sz w:val="22"/>
                <w:szCs w:val="22"/>
              </w:rPr>
              <w:t>Excellent</w:t>
            </w:r>
          </w:p>
          <w:p w14:paraId="7465F147" w14:textId="31497028" w:rsidR="00D9329C" w:rsidRPr="00176118" w:rsidRDefault="00D9329C" w:rsidP="00544612">
            <w:pPr>
              <w:jc w:val="center"/>
              <w:rPr>
                <w:rFonts w:ascii="Arial Narrow" w:hAnsi="Arial Narrow"/>
                <w:b/>
                <w:sz w:val="22"/>
                <w:szCs w:val="22"/>
              </w:rPr>
            </w:pPr>
            <w:r w:rsidRPr="00176118">
              <w:rPr>
                <w:rFonts w:ascii="Arial Narrow" w:hAnsi="Arial Narrow"/>
                <w:b/>
                <w:color w:val="FF0000"/>
                <w:sz w:val="22"/>
                <w:szCs w:val="22"/>
              </w:rPr>
              <w:t>10-7</w:t>
            </w:r>
          </w:p>
        </w:tc>
        <w:tc>
          <w:tcPr>
            <w:tcW w:w="745" w:type="pct"/>
            <w:shd w:val="clear" w:color="auto" w:fill="BDD6EE"/>
          </w:tcPr>
          <w:p w14:paraId="6960726A" w14:textId="77777777" w:rsidR="00D9329C" w:rsidRPr="00176118" w:rsidRDefault="00D9329C" w:rsidP="00544612">
            <w:pPr>
              <w:tabs>
                <w:tab w:val="left" w:pos="1985"/>
              </w:tabs>
              <w:jc w:val="center"/>
              <w:rPr>
                <w:rFonts w:ascii="Arial Narrow" w:hAnsi="Arial Narrow"/>
                <w:b/>
                <w:sz w:val="22"/>
                <w:szCs w:val="22"/>
              </w:rPr>
            </w:pPr>
            <w:r w:rsidRPr="00176118">
              <w:rPr>
                <w:rFonts w:ascii="Arial Narrow" w:hAnsi="Arial Narrow"/>
                <w:b/>
                <w:sz w:val="22"/>
                <w:szCs w:val="22"/>
              </w:rPr>
              <w:t>Fair</w:t>
            </w:r>
          </w:p>
          <w:p w14:paraId="05E624C9" w14:textId="34123C14" w:rsidR="00D9329C" w:rsidRPr="00176118" w:rsidRDefault="00D9329C" w:rsidP="00544612">
            <w:pPr>
              <w:jc w:val="center"/>
              <w:rPr>
                <w:rFonts w:ascii="Arial Narrow" w:hAnsi="Arial Narrow"/>
                <w:b/>
                <w:sz w:val="22"/>
                <w:szCs w:val="22"/>
              </w:rPr>
            </w:pPr>
            <w:r w:rsidRPr="00176118">
              <w:rPr>
                <w:rFonts w:ascii="Arial Narrow" w:hAnsi="Arial Narrow"/>
                <w:b/>
                <w:color w:val="FF0000"/>
                <w:sz w:val="22"/>
                <w:szCs w:val="22"/>
              </w:rPr>
              <w:t>6-4</w:t>
            </w:r>
          </w:p>
        </w:tc>
        <w:tc>
          <w:tcPr>
            <w:tcW w:w="852" w:type="pct"/>
            <w:shd w:val="clear" w:color="auto" w:fill="BDD6EE"/>
          </w:tcPr>
          <w:p w14:paraId="3A979080" w14:textId="77777777" w:rsidR="00D9329C" w:rsidRPr="00176118" w:rsidRDefault="00D9329C" w:rsidP="00544612">
            <w:pPr>
              <w:tabs>
                <w:tab w:val="left" w:pos="1985"/>
              </w:tabs>
              <w:jc w:val="center"/>
              <w:rPr>
                <w:rFonts w:ascii="Arial Narrow" w:hAnsi="Arial Narrow"/>
                <w:b/>
                <w:sz w:val="22"/>
                <w:szCs w:val="22"/>
              </w:rPr>
            </w:pPr>
            <w:r w:rsidRPr="00176118">
              <w:rPr>
                <w:rFonts w:ascii="Arial Narrow" w:hAnsi="Arial Narrow"/>
                <w:b/>
                <w:sz w:val="22"/>
                <w:szCs w:val="22"/>
              </w:rPr>
              <w:t>Poor</w:t>
            </w:r>
          </w:p>
          <w:p w14:paraId="691DED63" w14:textId="638F520B" w:rsidR="00D9329C" w:rsidRPr="00176118" w:rsidRDefault="00D9329C" w:rsidP="00544612">
            <w:pPr>
              <w:jc w:val="center"/>
              <w:rPr>
                <w:rFonts w:ascii="Arial Narrow" w:hAnsi="Arial Narrow"/>
                <w:b/>
                <w:sz w:val="22"/>
                <w:szCs w:val="22"/>
              </w:rPr>
            </w:pPr>
            <w:r w:rsidRPr="00176118">
              <w:rPr>
                <w:rFonts w:ascii="Arial Narrow" w:hAnsi="Arial Narrow"/>
                <w:b/>
                <w:color w:val="FF0000"/>
                <w:sz w:val="22"/>
                <w:szCs w:val="22"/>
              </w:rPr>
              <w:t>3-0</w:t>
            </w:r>
          </w:p>
        </w:tc>
        <w:tc>
          <w:tcPr>
            <w:tcW w:w="851" w:type="pct"/>
            <w:shd w:val="clear" w:color="auto" w:fill="BDD6EE"/>
          </w:tcPr>
          <w:p w14:paraId="72BBD85D" w14:textId="00BBEAAC" w:rsidR="00D9329C" w:rsidRPr="00176118" w:rsidRDefault="00D9329C" w:rsidP="00544612">
            <w:pPr>
              <w:tabs>
                <w:tab w:val="left" w:pos="1985"/>
              </w:tabs>
              <w:jc w:val="center"/>
              <w:rPr>
                <w:rFonts w:ascii="Arial Narrow" w:hAnsi="Arial Narrow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sz w:val="22"/>
                <w:szCs w:val="22"/>
              </w:rPr>
              <w:t>WEIGHTAGE</w:t>
            </w:r>
          </w:p>
        </w:tc>
        <w:tc>
          <w:tcPr>
            <w:tcW w:w="850" w:type="pct"/>
            <w:shd w:val="clear" w:color="auto" w:fill="BDD6EE"/>
          </w:tcPr>
          <w:p w14:paraId="23228733" w14:textId="53CFE423" w:rsidR="00D9329C" w:rsidRDefault="00D9329C" w:rsidP="00544612">
            <w:pPr>
              <w:tabs>
                <w:tab w:val="left" w:pos="1985"/>
              </w:tabs>
              <w:jc w:val="center"/>
              <w:rPr>
                <w:rFonts w:ascii="Arial Narrow" w:hAnsi="Arial Narrow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sz w:val="22"/>
                <w:szCs w:val="22"/>
              </w:rPr>
              <w:t>MARKS</w:t>
            </w:r>
          </w:p>
        </w:tc>
      </w:tr>
      <w:tr w:rsidR="00D9329C" w:rsidRPr="00176118" w14:paraId="3A34E618" w14:textId="7EA970C9" w:rsidTr="00D92B2C">
        <w:trPr>
          <w:trHeight w:val="4839"/>
        </w:trPr>
        <w:tc>
          <w:tcPr>
            <w:tcW w:w="657" w:type="pct"/>
            <w:shd w:val="clear" w:color="auto" w:fill="auto"/>
          </w:tcPr>
          <w:p w14:paraId="5B3961A8" w14:textId="22CB27A7" w:rsidR="00D9329C" w:rsidRPr="00D92B2C" w:rsidRDefault="00D9329C" w:rsidP="00176118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D92B2C">
              <w:rPr>
                <w:rFonts w:ascii="Arial Narrow" w:hAnsi="Arial Narrow"/>
                <w:b/>
                <w:bCs/>
                <w:sz w:val="22"/>
                <w:szCs w:val="22"/>
              </w:rPr>
              <w:t>Informative and Attractive</w:t>
            </w:r>
          </w:p>
          <w:p w14:paraId="43643FAD" w14:textId="77777777" w:rsidR="00D9329C" w:rsidRPr="00176118" w:rsidRDefault="00D9329C" w:rsidP="00176118">
            <w:pPr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045" w:type="pct"/>
            <w:shd w:val="clear" w:color="auto" w:fill="auto"/>
          </w:tcPr>
          <w:p w14:paraId="77EB9AEC" w14:textId="77777777" w:rsidR="00D9329C" w:rsidRPr="00176118" w:rsidRDefault="00D9329C" w:rsidP="00544612">
            <w:pPr>
              <w:numPr>
                <w:ilvl w:val="0"/>
                <w:numId w:val="33"/>
              </w:numPr>
              <w:ind w:left="126" w:hanging="126"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Provide accurate and complete information (content).</w:t>
            </w:r>
          </w:p>
          <w:p w14:paraId="24A35017" w14:textId="77777777" w:rsidR="00D9329C" w:rsidRPr="00176118" w:rsidRDefault="00D9329C" w:rsidP="00544612">
            <w:pPr>
              <w:pStyle w:val="ListParagraph"/>
              <w:numPr>
                <w:ilvl w:val="0"/>
                <w:numId w:val="33"/>
              </w:numPr>
              <w:ind w:left="126" w:hanging="126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All required information is presented in a logical order.</w:t>
            </w:r>
          </w:p>
        </w:tc>
        <w:tc>
          <w:tcPr>
            <w:tcW w:w="745" w:type="pct"/>
            <w:shd w:val="clear" w:color="auto" w:fill="auto"/>
          </w:tcPr>
          <w:p w14:paraId="28443BAD" w14:textId="39973691" w:rsidR="00D9329C" w:rsidRPr="00176118" w:rsidRDefault="00D9329C" w:rsidP="00544612">
            <w:pPr>
              <w:numPr>
                <w:ilvl w:val="0"/>
                <w:numId w:val="33"/>
              </w:numPr>
              <w:ind w:left="126" w:hanging="126"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 xml:space="preserve">Some information (content) </w:t>
            </w:r>
            <w:r w:rsidR="008F6D87" w:rsidRPr="00176118">
              <w:rPr>
                <w:rFonts w:ascii="Arial Narrow" w:hAnsi="Arial Narrow"/>
                <w:sz w:val="22"/>
                <w:szCs w:val="22"/>
              </w:rPr>
              <w:t>is</w:t>
            </w:r>
            <w:r w:rsidRPr="00176118">
              <w:rPr>
                <w:rFonts w:ascii="Arial Narrow" w:hAnsi="Arial Narrow"/>
                <w:sz w:val="22"/>
                <w:szCs w:val="22"/>
              </w:rPr>
              <w:t xml:space="preserve"> incomplete, inaccurate, but presented in a logical order.</w:t>
            </w:r>
          </w:p>
          <w:p w14:paraId="5CB233F6" w14:textId="77777777" w:rsidR="00D9329C" w:rsidRPr="00176118" w:rsidRDefault="00D9329C" w:rsidP="00544612">
            <w:pPr>
              <w:numPr>
                <w:ilvl w:val="0"/>
                <w:numId w:val="33"/>
              </w:numPr>
              <w:ind w:left="126" w:hanging="126"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 xml:space="preserve">Very few required information </w:t>
            </w:r>
            <w:proofErr w:type="gramStart"/>
            <w:r w:rsidRPr="00176118">
              <w:rPr>
                <w:rFonts w:ascii="Arial Narrow" w:hAnsi="Arial Narrow"/>
                <w:sz w:val="22"/>
                <w:szCs w:val="22"/>
              </w:rPr>
              <w:t>are</w:t>
            </w:r>
            <w:proofErr w:type="gramEnd"/>
            <w:r w:rsidRPr="00176118">
              <w:rPr>
                <w:rFonts w:ascii="Arial Narrow" w:hAnsi="Arial Narrow"/>
                <w:sz w:val="22"/>
                <w:szCs w:val="22"/>
              </w:rPr>
              <w:t xml:space="preserve"> missing and presented in a logical order.</w:t>
            </w:r>
          </w:p>
        </w:tc>
        <w:tc>
          <w:tcPr>
            <w:tcW w:w="852" w:type="pct"/>
            <w:shd w:val="clear" w:color="auto" w:fill="auto"/>
          </w:tcPr>
          <w:p w14:paraId="3B805596" w14:textId="77777777" w:rsidR="00D9329C" w:rsidRPr="00176118" w:rsidRDefault="00D9329C" w:rsidP="00544612">
            <w:pPr>
              <w:pStyle w:val="ListParagraph"/>
              <w:numPr>
                <w:ilvl w:val="0"/>
                <w:numId w:val="33"/>
              </w:numPr>
              <w:ind w:left="126" w:hanging="126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Most Information (content) are incomplete, inaccurate, or not presented in a logical order, making it difficult to follow.</w:t>
            </w:r>
          </w:p>
          <w:p w14:paraId="45602093" w14:textId="32E1666D" w:rsidR="00D9329C" w:rsidRPr="001951C6" w:rsidRDefault="00D9329C" w:rsidP="001951C6">
            <w:pPr>
              <w:pStyle w:val="ListParagraph"/>
              <w:numPr>
                <w:ilvl w:val="0"/>
                <w:numId w:val="33"/>
              </w:numPr>
              <w:ind w:left="126" w:hanging="126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 xml:space="preserve">Most required information </w:t>
            </w:r>
            <w:proofErr w:type="gramStart"/>
            <w:r w:rsidRPr="00176118">
              <w:rPr>
                <w:rFonts w:ascii="Arial Narrow" w:hAnsi="Arial Narrow"/>
                <w:sz w:val="22"/>
                <w:szCs w:val="22"/>
              </w:rPr>
              <w:t>are</w:t>
            </w:r>
            <w:proofErr w:type="gramEnd"/>
            <w:r w:rsidRPr="00176118">
              <w:rPr>
                <w:rFonts w:ascii="Arial Narrow" w:hAnsi="Arial Narrow"/>
                <w:sz w:val="22"/>
                <w:szCs w:val="22"/>
              </w:rPr>
              <w:t xml:space="preserve"> missing and not presented in a logical order, making it difficult to follow.</w:t>
            </w:r>
          </w:p>
        </w:tc>
        <w:tc>
          <w:tcPr>
            <w:tcW w:w="851" w:type="pct"/>
            <w:vAlign w:val="center"/>
          </w:tcPr>
          <w:p w14:paraId="5CA9E66A" w14:textId="692B3D56" w:rsidR="00D9329C" w:rsidRPr="00D9329C" w:rsidRDefault="00D9329C" w:rsidP="00740456">
            <w:pPr>
              <w:contextualSpacing/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0</w:t>
            </w:r>
          </w:p>
        </w:tc>
        <w:tc>
          <w:tcPr>
            <w:tcW w:w="850" w:type="pct"/>
            <w:vAlign w:val="center"/>
          </w:tcPr>
          <w:p w14:paraId="43093E92" w14:textId="664C4707" w:rsidR="00D9329C" w:rsidRDefault="00D9329C" w:rsidP="001951C6">
            <w:pPr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____     X    10</w:t>
            </w:r>
          </w:p>
          <w:p w14:paraId="4558D73D" w14:textId="300F66F2" w:rsidR="00D9329C" w:rsidRPr="00D9329C" w:rsidRDefault="00D9329C" w:rsidP="001951C6">
            <w:pPr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  10</w:t>
            </w:r>
          </w:p>
        </w:tc>
      </w:tr>
      <w:tr w:rsidR="00D9329C" w:rsidRPr="00176118" w14:paraId="3EDE91E8" w14:textId="7C4621B0" w:rsidTr="00D92B2C">
        <w:tc>
          <w:tcPr>
            <w:tcW w:w="657" w:type="pct"/>
            <w:vMerge w:val="restart"/>
            <w:shd w:val="clear" w:color="auto" w:fill="auto"/>
          </w:tcPr>
          <w:p w14:paraId="170ED04C" w14:textId="19CEB994" w:rsidR="00D9329C" w:rsidRPr="00D92B2C" w:rsidRDefault="00D9329C" w:rsidP="00176118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D92B2C">
              <w:rPr>
                <w:rFonts w:ascii="Arial Narrow" w:hAnsi="Arial Narrow"/>
                <w:b/>
                <w:bCs/>
                <w:sz w:val="22"/>
                <w:szCs w:val="22"/>
              </w:rPr>
              <w:t>Contents</w:t>
            </w:r>
          </w:p>
        </w:tc>
        <w:tc>
          <w:tcPr>
            <w:tcW w:w="2642" w:type="pct"/>
            <w:gridSpan w:val="3"/>
            <w:shd w:val="clear" w:color="auto" w:fill="auto"/>
          </w:tcPr>
          <w:p w14:paraId="194D2058" w14:textId="79153D87" w:rsidR="00D9329C" w:rsidRPr="00176118" w:rsidRDefault="00D9329C" w:rsidP="00176118">
            <w:pPr>
              <w:tabs>
                <w:tab w:val="left" w:pos="1985"/>
              </w:tabs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 xml:space="preserve">Report contents: </w:t>
            </w:r>
            <w:r w:rsidR="00ED3C93">
              <w:rPr>
                <w:rFonts w:ascii="Arial Narrow" w:hAnsi="Arial Narrow"/>
                <w:sz w:val="22"/>
                <w:szCs w:val="22"/>
              </w:rPr>
              <w:t xml:space="preserve">Executive Summary, </w:t>
            </w:r>
            <w:r w:rsidRPr="00176118">
              <w:rPr>
                <w:rFonts w:ascii="Arial Narrow" w:hAnsi="Arial Narrow"/>
                <w:sz w:val="22"/>
                <w:szCs w:val="22"/>
              </w:rPr>
              <w:t xml:space="preserve">Introduction, </w:t>
            </w:r>
            <w:r w:rsidR="00ED3C93">
              <w:rPr>
                <w:rFonts w:ascii="Arial Narrow" w:hAnsi="Arial Narrow"/>
                <w:sz w:val="22"/>
                <w:szCs w:val="22"/>
              </w:rPr>
              <w:t>Content of Talk</w:t>
            </w:r>
            <w:r w:rsidRPr="00176118">
              <w:rPr>
                <w:rFonts w:ascii="Arial Narrow" w:hAnsi="Arial Narrow"/>
                <w:sz w:val="22"/>
                <w:szCs w:val="22"/>
              </w:rPr>
              <w:t xml:space="preserve">, </w:t>
            </w:r>
            <w:r>
              <w:rPr>
                <w:rFonts w:ascii="Arial Narrow" w:hAnsi="Arial Narrow"/>
                <w:sz w:val="22"/>
                <w:szCs w:val="22"/>
              </w:rPr>
              <w:t>Reflection</w:t>
            </w:r>
            <w:r w:rsidRPr="00176118">
              <w:rPr>
                <w:rFonts w:ascii="Arial Narrow" w:hAnsi="Arial Narrow"/>
                <w:sz w:val="22"/>
                <w:szCs w:val="22"/>
              </w:rPr>
              <w:t xml:space="preserve"> etc.</w:t>
            </w:r>
          </w:p>
        </w:tc>
        <w:tc>
          <w:tcPr>
            <w:tcW w:w="851" w:type="pct"/>
            <w:vMerge w:val="restart"/>
            <w:vAlign w:val="center"/>
          </w:tcPr>
          <w:p w14:paraId="067FFDA6" w14:textId="3701E3BD" w:rsidR="00D9329C" w:rsidRDefault="00740456" w:rsidP="00740456">
            <w:pPr>
              <w:tabs>
                <w:tab w:val="left" w:pos="1985"/>
              </w:tabs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2</w:t>
            </w:r>
            <w:r w:rsidR="00D9329C">
              <w:rPr>
                <w:rFonts w:ascii="Arial Narrow" w:hAnsi="Arial Narrow"/>
                <w:sz w:val="22"/>
                <w:szCs w:val="22"/>
              </w:rPr>
              <w:t>0</w:t>
            </w:r>
          </w:p>
        </w:tc>
        <w:tc>
          <w:tcPr>
            <w:tcW w:w="850" w:type="pct"/>
            <w:vMerge w:val="restart"/>
            <w:vAlign w:val="center"/>
          </w:tcPr>
          <w:p w14:paraId="463B3DD7" w14:textId="08616F28" w:rsidR="00D10DF3" w:rsidRDefault="00D10DF3" w:rsidP="001951C6">
            <w:pPr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____     X    </w:t>
            </w:r>
            <w:r w:rsidR="00740456">
              <w:rPr>
                <w:rFonts w:ascii="Arial Narrow" w:hAnsi="Arial Narrow"/>
                <w:sz w:val="22"/>
                <w:szCs w:val="22"/>
              </w:rPr>
              <w:t>2</w:t>
            </w:r>
            <w:r>
              <w:rPr>
                <w:rFonts w:ascii="Arial Narrow" w:hAnsi="Arial Narrow"/>
                <w:sz w:val="22"/>
                <w:szCs w:val="22"/>
              </w:rPr>
              <w:t>0</w:t>
            </w:r>
          </w:p>
          <w:p w14:paraId="298757AC" w14:textId="69C038D8" w:rsidR="00D9329C" w:rsidRDefault="00D10DF3" w:rsidP="001951C6">
            <w:pPr>
              <w:tabs>
                <w:tab w:val="left" w:pos="1985"/>
              </w:tabs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  10</w:t>
            </w:r>
          </w:p>
        </w:tc>
      </w:tr>
      <w:tr w:rsidR="00D9329C" w:rsidRPr="00176118" w14:paraId="3DA17628" w14:textId="483B2957" w:rsidTr="00D92B2C">
        <w:tc>
          <w:tcPr>
            <w:tcW w:w="657" w:type="pct"/>
            <w:vMerge/>
            <w:shd w:val="clear" w:color="auto" w:fill="auto"/>
          </w:tcPr>
          <w:p w14:paraId="1B036ECB" w14:textId="77777777" w:rsidR="00D9329C" w:rsidRPr="00176118" w:rsidRDefault="00D9329C" w:rsidP="00176118">
            <w:pPr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045" w:type="pct"/>
            <w:shd w:val="clear" w:color="auto" w:fill="auto"/>
          </w:tcPr>
          <w:p w14:paraId="6DBE2A20" w14:textId="50DE82FA" w:rsidR="00D9329C" w:rsidRPr="00176118" w:rsidRDefault="00D9329C" w:rsidP="0021643A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All contents included</w:t>
            </w:r>
          </w:p>
        </w:tc>
        <w:tc>
          <w:tcPr>
            <w:tcW w:w="745" w:type="pct"/>
            <w:shd w:val="clear" w:color="auto" w:fill="auto"/>
          </w:tcPr>
          <w:p w14:paraId="3362F94C" w14:textId="03539933" w:rsidR="00D9329C" w:rsidRPr="00176118" w:rsidRDefault="00D9329C" w:rsidP="0021643A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Included but not well covered</w:t>
            </w:r>
          </w:p>
        </w:tc>
        <w:tc>
          <w:tcPr>
            <w:tcW w:w="852" w:type="pct"/>
            <w:shd w:val="clear" w:color="auto" w:fill="auto"/>
          </w:tcPr>
          <w:p w14:paraId="7702B332" w14:textId="3928EDFA" w:rsidR="00D9329C" w:rsidRPr="00176118" w:rsidRDefault="00D9329C" w:rsidP="0021643A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Included but poorly covered</w:t>
            </w:r>
          </w:p>
        </w:tc>
        <w:tc>
          <w:tcPr>
            <w:tcW w:w="851" w:type="pct"/>
            <w:vMerge/>
          </w:tcPr>
          <w:p w14:paraId="67BE8CC2" w14:textId="77777777" w:rsidR="00D9329C" w:rsidRPr="00176118" w:rsidRDefault="00D9329C" w:rsidP="0021643A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850" w:type="pct"/>
            <w:vMerge/>
          </w:tcPr>
          <w:p w14:paraId="20ADCFDD" w14:textId="77777777" w:rsidR="00D9329C" w:rsidRPr="00D9329C" w:rsidRDefault="00D9329C" w:rsidP="00D9329C">
            <w:pPr>
              <w:ind w:left="-11"/>
              <w:contextualSpacing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D9329C" w:rsidRPr="00176118" w14:paraId="0E38BF40" w14:textId="470C2248" w:rsidTr="00D92B2C">
        <w:tc>
          <w:tcPr>
            <w:tcW w:w="657" w:type="pct"/>
            <w:shd w:val="clear" w:color="auto" w:fill="auto"/>
          </w:tcPr>
          <w:p w14:paraId="1A6C02F5" w14:textId="735CFCE9" w:rsidR="00D9329C" w:rsidRPr="00D92B2C" w:rsidRDefault="00D9329C" w:rsidP="00176118">
            <w:pPr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D92B2C"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Content Poster </w:t>
            </w:r>
          </w:p>
          <w:p w14:paraId="3CBA3B7C" w14:textId="77777777" w:rsidR="00D9329C" w:rsidRPr="00D92B2C" w:rsidRDefault="00D9329C" w:rsidP="00176118">
            <w:pPr>
              <w:numPr>
                <w:ilvl w:val="0"/>
                <w:numId w:val="30"/>
              </w:numPr>
              <w:ind w:left="317" w:hanging="283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D92B2C">
              <w:rPr>
                <w:rFonts w:ascii="Arial Narrow" w:hAnsi="Arial Narrow"/>
                <w:b/>
                <w:bCs/>
                <w:sz w:val="22"/>
                <w:szCs w:val="22"/>
              </w:rPr>
              <w:t>Presentation</w:t>
            </w:r>
          </w:p>
          <w:p w14:paraId="4F88CCA7" w14:textId="77777777" w:rsidR="00D9329C" w:rsidRPr="00176118" w:rsidRDefault="00D9329C" w:rsidP="00176118">
            <w:pPr>
              <w:numPr>
                <w:ilvl w:val="0"/>
                <w:numId w:val="30"/>
              </w:numPr>
              <w:ind w:left="317" w:hanging="283"/>
              <w:rPr>
                <w:rFonts w:ascii="Arial Narrow" w:hAnsi="Arial Narrow"/>
                <w:sz w:val="22"/>
                <w:szCs w:val="22"/>
              </w:rPr>
            </w:pPr>
            <w:r w:rsidRPr="00D92B2C">
              <w:rPr>
                <w:rFonts w:ascii="Arial Narrow" w:hAnsi="Arial Narrow"/>
                <w:b/>
                <w:bCs/>
                <w:sz w:val="22"/>
                <w:szCs w:val="22"/>
              </w:rPr>
              <w:t>Graphic</w:t>
            </w:r>
          </w:p>
        </w:tc>
        <w:tc>
          <w:tcPr>
            <w:tcW w:w="1045" w:type="pct"/>
            <w:shd w:val="clear" w:color="auto" w:fill="auto"/>
          </w:tcPr>
          <w:p w14:paraId="4E1FFCE2" w14:textId="77777777" w:rsidR="00D9329C" w:rsidRPr="00176118" w:rsidRDefault="00D9329C" w:rsidP="0021643A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Very good presentation of content poster and well organized.</w:t>
            </w:r>
          </w:p>
          <w:p w14:paraId="3C353841" w14:textId="77777777" w:rsidR="00D9329C" w:rsidRPr="00176118" w:rsidRDefault="00D9329C" w:rsidP="0021643A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Use many graphics, pictures.</w:t>
            </w:r>
          </w:p>
        </w:tc>
        <w:tc>
          <w:tcPr>
            <w:tcW w:w="745" w:type="pct"/>
            <w:shd w:val="clear" w:color="auto" w:fill="auto"/>
          </w:tcPr>
          <w:p w14:paraId="60BBDA65" w14:textId="77777777" w:rsidR="00D9329C" w:rsidRPr="00176118" w:rsidRDefault="00D9329C" w:rsidP="0021643A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Moderate presentation of content poster and well organized</w:t>
            </w:r>
          </w:p>
          <w:p w14:paraId="21B64B28" w14:textId="7297C389" w:rsidR="00D9329C" w:rsidRPr="001951C6" w:rsidRDefault="00D9329C" w:rsidP="001951C6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Use moderate graphics, pictures.</w:t>
            </w:r>
          </w:p>
        </w:tc>
        <w:tc>
          <w:tcPr>
            <w:tcW w:w="852" w:type="pct"/>
            <w:shd w:val="clear" w:color="auto" w:fill="auto"/>
          </w:tcPr>
          <w:p w14:paraId="696DF7AC" w14:textId="77777777" w:rsidR="00D9329C" w:rsidRPr="00176118" w:rsidRDefault="00D9329C" w:rsidP="0021643A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Lack of content poster and not organized properly.</w:t>
            </w:r>
          </w:p>
          <w:p w14:paraId="3AC37FE4" w14:textId="77777777" w:rsidR="00D9329C" w:rsidRPr="00176118" w:rsidRDefault="00D9329C" w:rsidP="0021643A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Use inappropriate graphics or pictures.</w:t>
            </w:r>
          </w:p>
        </w:tc>
        <w:tc>
          <w:tcPr>
            <w:tcW w:w="851" w:type="pct"/>
            <w:vAlign w:val="center"/>
          </w:tcPr>
          <w:p w14:paraId="488D1A83" w14:textId="70E59B28" w:rsidR="00D9329C" w:rsidRPr="00D9329C" w:rsidRDefault="00D9329C" w:rsidP="00740456">
            <w:pPr>
              <w:ind w:left="-11"/>
              <w:contextualSpacing/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0</w:t>
            </w:r>
          </w:p>
        </w:tc>
        <w:tc>
          <w:tcPr>
            <w:tcW w:w="850" w:type="pct"/>
            <w:vAlign w:val="center"/>
          </w:tcPr>
          <w:p w14:paraId="16BA8EE3" w14:textId="77777777" w:rsidR="00D10DF3" w:rsidRDefault="00D10DF3" w:rsidP="001951C6">
            <w:pPr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____     X    10</w:t>
            </w:r>
          </w:p>
          <w:p w14:paraId="378C0B8F" w14:textId="0E085942" w:rsidR="00D9329C" w:rsidRPr="00D9329C" w:rsidRDefault="00D10DF3" w:rsidP="001951C6">
            <w:pPr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  10</w:t>
            </w:r>
          </w:p>
        </w:tc>
      </w:tr>
      <w:tr w:rsidR="00D9329C" w:rsidRPr="00176118" w14:paraId="72E385F5" w14:textId="12A439E7" w:rsidTr="00D92B2C">
        <w:tc>
          <w:tcPr>
            <w:tcW w:w="657" w:type="pct"/>
            <w:vMerge w:val="restart"/>
            <w:shd w:val="clear" w:color="auto" w:fill="auto"/>
          </w:tcPr>
          <w:p w14:paraId="3E4F3B34" w14:textId="17776F81" w:rsidR="00D9329C" w:rsidRPr="00D92B2C" w:rsidRDefault="00D9329C" w:rsidP="00176118">
            <w:pPr>
              <w:spacing w:after="40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D92B2C">
              <w:rPr>
                <w:rFonts w:ascii="Arial Narrow" w:hAnsi="Arial Narrow"/>
                <w:b/>
                <w:bCs/>
                <w:sz w:val="22"/>
                <w:szCs w:val="22"/>
              </w:rPr>
              <w:lastRenderedPageBreak/>
              <w:t>Reflection</w:t>
            </w:r>
          </w:p>
        </w:tc>
        <w:tc>
          <w:tcPr>
            <w:tcW w:w="2642" w:type="pct"/>
            <w:gridSpan w:val="3"/>
            <w:shd w:val="clear" w:color="auto" w:fill="auto"/>
          </w:tcPr>
          <w:p w14:paraId="50C6BA3D" w14:textId="09228369" w:rsidR="00D9329C" w:rsidRPr="001951C6" w:rsidRDefault="00D9329C" w:rsidP="00797E93">
            <w:pPr>
              <w:tabs>
                <w:tab w:val="left" w:pos="1985"/>
              </w:tabs>
              <w:contextualSpacing/>
              <w:jc w:val="both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What is the motivation/insights/</w:t>
            </w:r>
            <w:r w:rsidRPr="00176118">
              <w:rPr>
                <w:rFonts w:ascii="Arial Narrow" w:hAnsi="Arial Narrow"/>
                <w:sz w:val="22"/>
                <w:szCs w:val="22"/>
              </w:rPr>
              <w:t xml:space="preserve">information did you gain from this </w:t>
            </w:r>
            <w:r w:rsidR="00797E93">
              <w:rPr>
                <w:rFonts w:ascii="Arial Narrow" w:hAnsi="Arial Narrow"/>
                <w:sz w:val="22"/>
                <w:szCs w:val="22"/>
              </w:rPr>
              <w:t>career</w:t>
            </w:r>
            <w:r w:rsidRPr="00176118">
              <w:rPr>
                <w:rFonts w:ascii="Arial Narrow" w:hAnsi="Arial Narrow"/>
                <w:sz w:val="22"/>
                <w:szCs w:val="22"/>
              </w:rPr>
              <w:t xml:space="preserve"> talk on how </w:t>
            </w:r>
            <w:r>
              <w:rPr>
                <w:rFonts w:ascii="Arial Narrow" w:hAnsi="Arial Narrow"/>
                <w:sz w:val="22"/>
                <w:szCs w:val="22"/>
              </w:rPr>
              <w:t xml:space="preserve">the </w:t>
            </w:r>
            <w:r w:rsidR="00D92B2C">
              <w:rPr>
                <w:rFonts w:ascii="Arial Narrow" w:hAnsi="Arial Narrow"/>
                <w:sz w:val="22"/>
                <w:szCs w:val="22"/>
              </w:rPr>
              <w:t>jobs</w:t>
            </w:r>
            <w:r w:rsidR="00DB2F4F">
              <w:rPr>
                <w:rFonts w:ascii="Arial Narrow" w:hAnsi="Arial Narrow"/>
                <w:sz w:val="22"/>
                <w:szCs w:val="22"/>
              </w:rPr>
              <w:t xml:space="preserve"> in </w:t>
            </w:r>
            <w:r w:rsidR="00797E93" w:rsidRPr="00797E93">
              <w:rPr>
                <w:rFonts w:ascii="Arial Narrow" w:hAnsi="Arial Narrow"/>
                <w:sz w:val="22"/>
                <w:szCs w:val="22"/>
              </w:rPr>
              <w:t>Information Communication Technology (ICT) is essential to play a meaningful role in</w:t>
            </w:r>
            <w:r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="00797E93">
              <w:rPr>
                <w:rFonts w:ascii="Arial Narrow" w:hAnsi="Arial Narrow"/>
                <w:sz w:val="22"/>
                <w:szCs w:val="22"/>
              </w:rPr>
              <w:t>industry</w:t>
            </w:r>
            <w:r w:rsidRPr="00176118">
              <w:rPr>
                <w:rFonts w:ascii="Arial Narrow" w:hAnsi="Arial Narrow"/>
                <w:sz w:val="22"/>
                <w:szCs w:val="22"/>
              </w:rPr>
              <w:t>?</w:t>
            </w:r>
          </w:p>
        </w:tc>
        <w:tc>
          <w:tcPr>
            <w:tcW w:w="851" w:type="pct"/>
            <w:vMerge w:val="restart"/>
            <w:vAlign w:val="center"/>
          </w:tcPr>
          <w:p w14:paraId="503BB13D" w14:textId="0D99D9AD" w:rsidR="00D9329C" w:rsidRDefault="00740456" w:rsidP="00740456">
            <w:pPr>
              <w:tabs>
                <w:tab w:val="left" w:pos="1985"/>
              </w:tabs>
              <w:contextualSpacing/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3</w:t>
            </w:r>
            <w:r w:rsidR="00D9329C">
              <w:rPr>
                <w:rFonts w:ascii="Arial Narrow" w:hAnsi="Arial Narrow"/>
                <w:sz w:val="22"/>
                <w:szCs w:val="22"/>
              </w:rPr>
              <w:t>0</w:t>
            </w:r>
          </w:p>
        </w:tc>
        <w:tc>
          <w:tcPr>
            <w:tcW w:w="850" w:type="pct"/>
            <w:vMerge w:val="restart"/>
            <w:vAlign w:val="center"/>
          </w:tcPr>
          <w:p w14:paraId="3CA09974" w14:textId="5D8B86B4" w:rsidR="00D10DF3" w:rsidRDefault="00D10DF3" w:rsidP="00854FFC">
            <w:pPr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____     X    </w:t>
            </w:r>
            <w:r w:rsidR="00740456">
              <w:rPr>
                <w:rFonts w:ascii="Arial Narrow" w:hAnsi="Arial Narrow"/>
                <w:sz w:val="22"/>
                <w:szCs w:val="22"/>
              </w:rPr>
              <w:t>3</w:t>
            </w:r>
            <w:r>
              <w:rPr>
                <w:rFonts w:ascii="Arial Narrow" w:hAnsi="Arial Narrow"/>
                <w:sz w:val="22"/>
                <w:szCs w:val="22"/>
              </w:rPr>
              <w:t>0</w:t>
            </w:r>
          </w:p>
          <w:p w14:paraId="414E1B4D" w14:textId="782BC00B" w:rsidR="00D9329C" w:rsidRDefault="00D10DF3" w:rsidP="00854FFC">
            <w:pPr>
              <w:tabs>
                <w:tab w:val="left" w:pos="1985"/>
              </w:tabs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  10</w:t>
            </w:r>
          </w:p>
        </w:tc>
      </w:tr>
      <w:tr w:rsidR="00D9329C" w:rsidRPr="00176118" w14:paraId="73DE593B" w14:textId="6C7A1E47" w:rsidTr="00D92B2C">
        <w:tc>
          <w:tcPr>
            <w:tcW w:w="657" w:type="pct"/>
            <w:vMerge/>
            <w:shd w:val="clear" w:color="auto" w:fill="auto"/>
          </w:tcPr>
          <w:p w14:paraId="0475B028" w14:textId="77777777" w:rsidR="00D9329C" w:rsidRPr="00176118" w:rsidRDefault="00D9329C" w:rsidP="00176118">
            <w:pPr>
              <w:spacing w:after="4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045" w:type="pct"/>
            <w:shd w:val="clear" w:color="auto" w:fill="auto"/>
          </w:tcPr>
          <w:p w14:paraId="31F39199" w14:textId="01CB0240" w:rsidR="00D9329C" w:rsidRPr="00176118" w:rsidRDefault="00D9329C" w:rsidP="0021643A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Excellent explanation of point 1 and 2.</w:t>
            </w:r>
          </w:p>
        </w:tc>
        <w:tc>
          <w:tcPr>
            <w:tcW w:w="745" w:type="pct"/>
            <w:shd w:val="clear" w:color="auto" w:fill="auto"/>
          </w:tcPr>
          <w:p w14:paraId="682574B8" w14:textId="6421FE6E" w:rsidR="00D9329C" w:rsidRPr="00176118" w:rsidRDefault="00D9329C" w:rsidP="0021643A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Fair explanation of point 1 and 2.</w:t>
            </w:r>
          </w:p>
        </w:tc>
        <w:tc>
          <w:tcPr>
            <w:tcW w:w="852" w:type="pct"/>
            <w:shd w:val="clear" w:color="auto" w:fill="auto"/>
          </w:tcPr>
          <w:p w14:paraId="7FFBA463" w14:textId="072AB01D" w:rsidR="00D9329C" w:rsidRPr="00176118" w:rsidRDefault="00D9329C" w:rsidP="0021643A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Poor explanation of point 1 and 2.</w:t>
            </w:r>
          </w:p>
        </w:tc>
        <w:tc>
          <w:tcPr>
            <w:tcW w:w="851" w:type="pct"/>
            <w:vMerge/>
          </w:tcPr>
          <w:p w14:paraId="541E1E1F" w14:textId="77777777" w:rsidR="00D9329C" w:rsidRPr="00176118" w:rsidRDefault="00D9329C" w:rsidP="0021643A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850" w:type="pct"/>
            <w:vMerge/>
          </w:tcPr>
          <w:p w14:paraId="23E88AAC" w14:textId="77777777" w:rsidR="00D9329C" w:rsidRPr="00176118" w:rsidRDefault="00D9329C" w:rsidP="0021643A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D9329C" w:rsidRPr="00176118" w14:paraId="1469CCD5" w14:textId="2B1CAC25" w:rsidTr="00D92B2C">
        <w:tc>
          <w:tcPr>
            <w:tcW w:w="657" w:type="pct"/>
            <w:shd w:val="clear" w:color="auto" w:fill="auto"/>
          </w:tcPr>
          <w:p w14:paraId="320DAE67" w14:textId="20386683" w:rsidR="00D9329C" w:rsidRPr="00D92B2C" w:rsidRDefault="00D9329C" w:rsidP="00176118">
            <w:pPr>
              <w:spacing w:after="40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D92B2C"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Design </w:t>
            </w:r>
          </w:p>
          <w:p w14:paraId="2D32BBA3" w14:textId="77777777" w:rsidR="00D92B2C" w:rsidRPr="00D92B2C" w:rsidRDefault="00D9329C" w:rsidP="00D92B2C">
            <w:pPr>
              <w:numPr>
                <w:ilvl w:val="0"/>
                <w:numId w:val="32"/>
              </w:numPr>
              <w:spacing w:after="40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D92B2C">
              <w:rPr>
                <w:rFonts w:ascii="Arial Narrow" w:hAnsi="Arial Narrow"/>
                <w:b/>
                <w:bCs/>
                <w:sz w:val="22"/>
                <w:szCs w:val="22"/>
              </w:rPr>
              <w:t>Creativity</w:t>
            </w:r>
          </w:p>
          <w:p w14:paraId="5C13FEED" w14:textId="12E31895" w:rsidR="00D9329C" w:rsidRPr="00D92B2C" w:rsidRDefault="00D9329C" w:rsidP="00D92B2C">
            <w:pPr>
              <w:numPr>
                <w:ilvl w:val="0"/>
                <w:numId w:val="32"/>
              </w:numPr>
              <w:spacing w:after="40"/>
              <w:rPr>
                <w:rFonts w:ascii="Arial Narrow" w:hAnsi="Arial Narrow"/>
                <w:sz w:val="22"/>
                <w:szCs w:val="22"/>
              </w:rPr>
            </w:pPr>
            <w:r w:rsidRPr="00D92B2C">
              <w:rPr>
                <w:rFonts w:ascii="Arial Narrow" w:hAnsi="Arial Narrow"/>
                <w:b/>
                <w:bCs/>
                <w:sz w:val="22"/>
                <w:szCs w:val="22"/>
              </w:rPr>
              <w:t>Color Harmony</w:t>
            </w:r>
          </w:p>
        </w:tc>
        <w:tc>
          <w:tcPr>
            <w:tcW w:w="1045" w:type="pct"/>
            <w:shd w:val="clear" w:color="auto" w:fill="auto"/>
          </w:tcPr>
          <w:p w14:paraId="0627C210" w14:textId="77777777" w:rsidR="00D9329C" w:rsidRPr="00176118" w:rsidRDefault="00D9329C" w:rsidP="0021643A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Excellent design with high creativity.</w:t>
            </w:r>
          </w:p>
          <w:p w14:paraId="3E4C8BDF" w14:textId="77777777" w:rsidR="00D9329C" w:rsidRPr="00176118" w:rsidRDefault="00D9329C" w:rsidP="0021643A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Presentation looks neat, professional and well- organized.</w:t>
            </w:r>
          </w:p>
          <w:p w14:paraId="199EBC5C" w14:textId="77777777" w:rsidR="00D9329C" w:rsidRPr="00176118" w:rsidRDefault="00D9329C" w:rsidP="0021643A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Images, pictures, and clip art and drawn artwork are mostly colorful and appropriate.</w:t>
            </w:r>
          </w:p>
          <w:p w14:paraId="79ACE0CC" w14:textId="77777777" w:rsidR="00D9329C" w:rsidRPr="00176118" w:rsidRDefault="00D9329C" w:rsidP="0021643A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 xml:space="preserve">The layout is very creative.  </w:t>
            </w:r>
          </w:p>
        </w:tc>
        <w:tc>
          <w:tcPr>
            <w:tcW w:w="745" w:type="pct"/>
            <w:shd w:val="clear" w:color="auto" w:fill="auto"/>
          </w:tcPr>
          <w:p w14:paraId="7838E7F8" w14:textId="77777777" w:rsidR="00D9329C" w:rsidRPr="00176118" w:rsidRDefault="00D9329C" w:rsidP="0021643A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Moderate design with some creativity.</w:t>
            </w:r>
          </w:p>
          <w:p w14:paraId="3A280AA8" w14:textId="7E6F26B8" w:rsidR="00D9329C" w:rsidRPr="00176118" w:rsidRDefault="00D9329C" w:rsidP="0021643A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 xml:space="preserve">Presentation looks </w:t>
            </w:r>
            <w:proofErr w:type="gramStart"/>
            <w:r w:rsidRPr="00176118">
              <w:rPr>
                <w:rFonts w:ascii="Arial Narrow" w:hAnsi="Arial Narrow"/>
                <w:sz w:val="22"/>
                <w:szCs w:val="22"/>
              </w:rPr>
              <w:t>fairly, but</w:t>
            </w:r>
            <w:proofErr w:type="gramEnd"/>
            <w:r w:rsidRPr="00176118">
              <w:rPr>
                <w:rFonts w:ascii="Arial Narrow" w:hAnsi="Arial Narrow"/>
                <w:sz w:val="22"/>
                <w:szCs w:val="22"/>
              </w:rPr>
              <w:t xml:space="preserve"> follows the formatting rules.</w:t>
            </w:r>
          </w:p>
          <w:p w14:paraId="2D2DA8B9" w14:textId="77777777" w:rsidR="00D9329C" w:rsidRPr="00176118" w:rsidRDefault="00D9329C" w:rsidP="0021643A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Images, pictures, and clip art and drawn artwork are colorful.</w:t>
            </w:r>
          </w:p>
          <w:p w14:paraId="4BAE84F1" w14:textId="77777777" w:rsidR="00D9329C" w:rsidRPr="00176118" w:rsidRDefault="00D9329C" w:rsidP="0021643A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Layout shows some degree of creativity but is not organized logically and/or is cluttered.</w:t>
            </w:r>
          </w:p>
        </w:tc>
        <w:tc>
          <w:tcPr>
            <w:tcW w:w="852" w:type="pct"/>
            <w:shd w:val="clear" w:color="auto" w:fill="auto"/>
          </w:tcPr>
          <w:p w14:paraId="012EF330" w14:textId="77777777" w:rsidR="00D9329C" w:rsidRPr="00176118" w:rsidRDefault="00D9329C" w:rsidP="0021643A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 xml:space="preserve">Design with lack of creativity. </w:t>
            </w:r>
          </w:p>
          <w:p w14:paraId="01341F8E" w14:textId="77777777" w:rsidR="00D9329C" w:rsidRPr="00176118" w:rsidRDefault="00D9329C" w:rsidP="0021643A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Presentation looks untidy but violates some formatting rules.</w:t>
            </w:r>
          </w:p>
          <w:p w14:paraId="47AB3705" w14:textId="787E2912" w:rsidR="00D9329C" w:rsidRPr="00176118" w:rsidRDefault="00D9329C" w:rsidP="0021643A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 xml:space="preserve">Colors are inappropriate and artwork shows little creativity.  </w:t>
            </w:r>
          </w:p>
          <w:p w14:paraId="0E6A9525" w14:textId="77777777" w:rsidR="00D9329C" w:rsidRPr="00176118" w:rsidRDefault="00D9329C" w:rsidP="0021643A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The layout is messy, disorganized or cluttered.</w:t>
            </w:r>
          </w:p>
        </w:tc>
        <w:tc>
          <w:tcPr>
            <w:tcW w:w="851" w:type="pct"/>
            <w:vAlign w:val="center"/>
          </w:tcPr>
          <w:p w14:paraId="33FD1D83" w14:textId="16C5C656" w:rsidR="00D9329C" w:rsidRPr="00D9329C" w:rsidRDefault="00D9329C" w:rsidP="00740456">
            <w:pPr>
              <w:ind w:left="-11"/>
              <w:contextualSpacing/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0</w:t>
            </w:r>
          </w:p>
        </w:tc>
        <w:tc>
          <w:tcPr>
            <w:tcW w:w="850" w:type="pct"/>
            <w:vAlign w:val="center"/>
          </w:tcPr>
          <w:p w14:paraId="79E13DC2" w14:textId="77777777" w:rsidR="00D10DF3" w:rsidRDefault="00D10DF3" w:rsidP="000749F5">
            <w:pPr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____     X    10</w:t>
            </w:r>
          </w:p>
          <w:p w14:paraId="0604E21C" w14:textId="510B3B9A" w:rsidR="00D9329C" w:rsidRPr="00D9329C" w:rsidRDefault="00D10DF3" w:rsidP="000749F5">
            <w:pPr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  10</w:t>
            </w:r>
          </w:p>
        </w:tc>
      </w:tr>
      <w:tr w:rsidR="00D9329C" w:rsidRPr="00176118" w14:paraId="3E4D6556" w14:textId="0462F769" w:rsidTr="00D92B2C">
        <w:tc>
          <w:tcPr>
            <w:tcW w:w="657" w:type="pct"/>
            <w:shd w:val="clear" w:color="auto" w:fill="auto"/>
          </w:tcPr>
          <w:p w14:paraId="39E3D2D5" w14:textId="5204CB0A" w:rsidR="00D9329C" w:rsidRPr="00D92B2C" w:rsidRDefault="00D9329C" w:rsidP="00176118">
            <w:pPr>
              <w:spacing w:after="40"/>
              <w:rPr>
                <w:rFonts w:ascii="Arial Narrow" w:hAnsi="Arial Narrow"/>
                <w:b/>
                <w:bCs/>
                <w:sz w:val="22"/>
                <w:szCs w:val="22"/>
              </w:rPr>
            </w:pPr>
            <w:proofErr w:type="spellStart"/>
            <w:r w:rsidRPr="00D92B2C">
              <w:rPr>
                <w:rFonts w:ascii="Arial Narrow" w:hAnsi="Arial Narrow"/>
                <w:b/>
                <w:bCs/>
                <w:sz w:val="22"/>
                <w:szCs w:val="22"/>
              </w:rPr>
              <w:t>Organisation</w:t>
            </w:r>
            <w:proofErr w:type="spellEnd"/>
            <w:r w:rsidRPr="00D92B2C"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 and Structure </w:t>
            </w:r>
          </w:p>
        </w:tc>
        <w:tc>
          <w:tcPr>
            <w:tcW w:w="1045" w:type="pct"/>
            <w:shd w:val="clear" w:color="auto" w:fill="auto"/>
          </w:tcPr>
          <w:p w14:paraId="741C0BD8" w14:textId="77777777" w:rsidR="00D9329C" w:rsidRPr="00176118" w:rsidRDefault="00D9329C" w:rsidP="0021643A">
            <w:pPr>
              <w:numPr>
                <w:ilvl w:val="0"/>
                <w:numId w:val="33"/>
              </w:numPr>
              <w:ind w:left="126" w:hanging="126"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 xml:space="preserve">Structure of poster is interesting and </w:t>
            </w:r>
            <w:proofErr w:type="spellStart"/>
            <w:r w:rsidRPr="00176118">
              <w:rPr>
                <w:rFonts w:ascii="Arial Narrow" w:hAnsi="Arial Narrow"/>
                <w:sz w:val="22"/>
                <w:szCs w:val="22"/>
              </w:rPr>
              <w:t>organised</w:t>
            </w:r>
            <w:proofErr w:type="spellEnd"/>
            <w:r w:rsidRPr="00176118">
              <w:rPr>
                <w:rFonts w:ascii="Arial Narrow" w:hAnsi="Arial Narrow"/>
                <w:sz w:val="22"/>
                <w:szCs w:val="22"/>
              </w:rPr>
              <w:t xml:space="preserve"> very well, easy to understand.</w:t>
            </w:r>
          </w:p>
          <w:p w14:paraId="47803AD6" w14:textId="77777777" w:rsidR="00D9329C" w:rsidRPr="00176118" w:rsidRDefault="00D9329C" w:rsidP="00176118">
            <w:pPr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745" w:type="pct"/>
            <w:shd w:val="clear" w:color="auto" w:fill="auto"/>
          </w:tcPr>
          <w:p w14:paraId="1D5E0E84" w14:textId="77777777" w:rsidR="00D9329C" w:rsidRPr="00176118" w:rsidRDefault="00D9329C" w:rsidP="0021643A">
            <w:pPr>
              <w:pStyle w:val="ListParagraph"/>
              <w:numPr>
                <w:ilvl w:val="0"/>
                <w:numId w:val="33"/>
              </w:numPr>
              <w:ind w:left="126" w:hanging="126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 xml:space="preserve">Structure of poster is quite interesting and </w:t>
            </w:r>
            <w:proofErr w:type="spellStart"/>
            <w:r w:rsidRPr="00176118">
              <w:rPr>
                <w:rFonts w:ascii="Arial Narrow" w:hAnsi="Arial Narrow"/>
                <w:sz w:val="22"/>
                <w:szCs w:val="22"/>
              </w:rPr>
              <w:t>organised</w:t>
            </w:r>
            <w:proofErr w:type="spellEnd"/>
            <w:r w:rsidRPr="00176118">
              <w:rPr>
                <w:rFonts w:ascii="Arial Narrow" w:hAnsi="Arial Narrow"/>
                <w:sz w:val="22"/>
                <w:szCs w:val="22"/>
              </w:rPr>
              <w:t>.</w:t>
            </w:r>
          </w:p>
        </w:tc>
        <w:tc>
          <w:tcPr>
            <w:tcW w:w="852" w:type="pct"/>
            <w:shd w:val="clear" w:color="auto" w:fill="auto"/>
          </w:tcPr>
          <w:p w14:paraId="3C5FB193" w14:textId="6997EB4F" w:rsidR="00D9329C" w:rsidRPr="00176118" w:rsidRDefault="00D9329C" w:rsidP="0021643A">
            <w:pPr>
              <w:pStyle w:val="ListParagraph"/>
              <w:numPr>
                <w:ilvl w:val="0"/>
                <w:numId w:val="33"/>
              </w:numPr>
              <w:ind w:left="126" w:hanging="126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 xml:space="preserve">Most parts of the structure of poster </w:t>
            </w:r>
            <w:r w:rsidR="00D92B2C" w:rsidRPr="00176118">
              <w:rPr>
                <w:rFonts w:ascii="Arial Narrow" w:hAnsi="Arial Narrow"/>
                <w:sz w:val="22"/>
                <w:szCs w:val="22"/>
              </w:rPr>
              <w:t>are</w:t>
            </w:r>
            <w:r w:rsidRPr="00176118">
              <w:rPr>
                <w:rFonts w:ascii="Arial Narrow" w:hAnsi="Arial Narrow"/>
                <w:sz w:val="22"/>
                <w:szCs w:val="22"/>
              </w:rPr>
              <w:t xml:space="preserve"> not </w:t>
            </w:r>
            <w:proofErr w:type="gramStart"/>
            <w:r w:rsidRPr="00176118">
              <w:rPr>
                <w:rFonts w:ascii="Arial Narrow" w:hAnsi="Arial Narrow"/>
                <w:sz w:val="22"/>
                <w:szCs w:val="22"/>
              </w:rPr>
              <w:t>really interesting</w:t>
            </w:r>
            <w:proofErr w:type="gramEnd"/>
            <w:r w:rsidRPr="00176118">
              <w:rPr>
                <w:rFonts w:ascii="Arial Narrow" w:hAnsi="Arial Narrow"/>
                <w:sz w:val="22"/>
                <w:szCs w:val="22"/>
              </w:rPr>
              <w:t xml:space="preserve"> and </w:t>
            </w:r>
            <w:proofErr w:type="spellStart"/>
            <w:r w:rsidRPr="00176118">
              <w:rPr>
                <w:rFonts w:ascii="Arial Narrow" w:hAnsi="Arial Narrow"/>
                <w:sz w:val="22"/>
                <w:szCs w:val="22"/>
              </w:rPr>
              <w:t>unorganised</w:t>
            </w:r>
            <w:proofErr w:type="spellEnd"/>
            <w:r w:rsidRPr="00176118">
              <w:rPr>
                <w:rFonts w:ascii="Arial Narrow" w:hAnsi="Arial Narrow"/>
                <w:sz w:val="22"/>
                <w:szCs w:val="22"/>
              </w:rPr>
              <w:t>.</w:t>
            </w:r>
          </w:p>
        </w:tc>
        <w:tc>
          <w:tcPr>
            <w:tcW w:w="851" w:type="pct"/>
            <w:vAlign w:val="center"/>
          </w:tcPr>
          <w:p w14:paraId="1C5935BD" w14:textId="609D5490" w:rsidR="00D9329C" w:rsidRPr="00D9329C" w:rsidRDefault="00D9329C" w:rsidP="00740456">
            <w:pPr>
              <w:contextualSpacing/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0</w:t>
            </w:r>
          </w:p>
        </w:tc>
        <w:tc>
          <w:tcPr>
            <w:tcW w:w="850" w:type="pct"/>
            <w:vAlign w:val="center"/>
          </w:tcPr>
          <w:p w14:paraId="4E2B99B3" w14:textId="77777777" w:rsidR="00D10DF3" w:rsidRDefault="00D10DF3" w:rsidP="000749F5">
            <w:pPr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____     X    10</w:t>
            </w:r>
          </w:p>
          <w:p w14:paraId="63BA2333" w14:textId="79B43C78" w:rsidR="00D9329C" w:rsidRPr="00D10DF3" w:rsidRDefault="00D10DF3" w:rsidP="000749F5">
            <w:pPr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  10</w:t>
            </w:r>
          </w:p>
        </w:tc>
      </w:tr>
      <w:tr w:rsidR="00D9329C" w:rsidRPr="00176118" w14:paraId="14597EA5" w14:textId="76E5543C" w:rsidTr="00D92B2C">
        <w:tc>
          <w:tcPr>
            <w:tcW w:w="657" w:type="pct"/>
            <w:shd w:val="clear" w:color="auto" w:fill="auto"/>
          </w:tcPr>
          <w:p w14:paraId="3A3569BC" w14:textId="03035F46" w:rsidR="00D9329C" w:rsidRPr="00D92B2C" w:rsidRDefault="00D9329C" w:rsidP="00176118">
            <w:pPr>
              <w:spacing w:after="40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D92B2C"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Text </w:t>
            </w:r>
          </w:p>
        </w:tc>
        <w:tc>
          <w:tcPr>
            <w:tcW w:w="1045" w:type="pct"/>
            <w:shd w:val="clear" w:color="auto" w:fill="auto"/>
          </w:tcPr>
          <w:p w14:paraId="2E2634CE" w14:textId="77777777" w:rsidR="00D9329C" w:rsidRPr="00176118" w:rsidRDefault="00D9329C" w:rsidP="0021643A">
            <w:pPr>
              <w:pStyle w:val="ListParagraph"/>
              <w:numPr>
                <w:ilvl w:val="0"/>
                <w:numId w:val="30"/>
              </w:numPr>
              <w:spacing w:after="40"/>
              <w:ind w:left="204" w:hanging="215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All text is easy to read.</w:t>
            </w:r>
          </w:p>
          <w:p w14:paraId="0AC47EB5" w14:textId="77777777" w:rsidR="00D9329C" w:rsidRPr="00176118" w:rsidRDefault="00D9329C" w:rsidP="0021643A">
            <w:pPr>
              <w:pStyle w:val="ListParagraph"/>
              <w:numPr>
                <w:ilvl w:val="0"/>
                <w:numId w:val="30"/>
              </w:numPr>
              <w:spacing w:after="40"/>
              <w:ind w:left="204" w:hanging="215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Use appropriate font size.</w:t>
            </w:r>
          </w:p>
          <w:p w14:paraId="2F3D9E40" w14:textId="77777777" w:rsidR="00D9329C" w:rsidRPr="00176118" w:rsidRDefault="00D9329C" w:rsidP="0021643A">
            <w:pPr>
              <w:pStyle w:val="ListParagraph"/>
              <w:numPr>
                <w:ilvl w:val="0"/>
                <w:numId w:val="30"/>
              </w:numPr>
              <w:spacing w:after="40"/>
              <w:ind w:left="204" w:hanging="215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Use not more than three different font styles.</w:t>
            </w:r>
          </w:p>
        </w:tc>
        <w:tc>
          <w:tcPr>
            <w:tcW w:w="745" w:type="pct"/>
            <w:shd w:val="clear" w:color="auto" w:fill="auto"/>
          </w:tcPr>
          <w:p w14:paraId="69ECD570" w14:textId="77777777" w:rsidR="00D9329C" w:rsidRPr="00176118" w:rsidRDefault="00D9329C" w:rsidP="0021643A">
            <w:pPr>
              <w:pStyle w:val="ListParagraph"/>
              <w:numPr>
                <w:ilvl w:val="0"/>
                <w:numId w:val="30"/>
              </w:numPr>
              <w:spacing w:after="40"/>
              <w:ind w:left="204" w:hanging="215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Most text is easy to read.</w:t>
            </w:r>
          </w:p>
          <w:p w14:paraId="3DC521DF" w14:textId="77777777" w:rsidR="00D9329C" w:rsidRPr="00176118" w:rsidRDefault="00D9329C" w:rsidP="0021643A">
            <w:pPr>
              <w:pStyle w:val="ListParagraph"/>
              <w:numPr>
                <w:ilvl w:val="0"/>
                <w:numId w:val="30"/>
              </w:numPr>
              <w:spacing w:after="40"/>
              <w:ind w:left="204" w:hanging="215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Use appropriate font size.</w:t>
            </w:r>
          </w:p>
          <w:p w14:paraId="4EB14F56" w14:textId="2A3806F6" w:rsidR="00D9329C" w:rsidRPr="000749F5" w:rsidRDefault="00D9329C" w:rsidP="000749F5">
            <w:pPr>
              <w:pStyle w:val="ListParagraph"/>
              <w:numPr>
                <w:ilvl w:val="0"/>
                <w:numId w:val="30"/>
              </w:numPr>
              <w:spacing w:after="40"/>
              <w:ind w:left="204" w:hanging="215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 xml:space="preserve">Use more than three </w:t>
            </w:r>
            <w:r w:rsidRPr="00176118">
              <w:rPr>
                <w:rFonts w:ascii="Arial Narrow" w:hAnsi="Arial Narrow"/>
                <w:sz w:val="22"/>
                <w:szCs w:val="22"/>
              </w:rPr>
              <w:lastRenderedPageBreak/>
              <w:t>different font styles.</w:t>
            </w:r>
          </w:p>
        </w:tc>
        <w:tc>
          <w:tcPr>
            <w:tcW w:w="852" w:type="pct"/>
            <w:shd w:val="clear" w:color="auto" w:fill="auto"/>
          </w:tcPr>
          <w:p w14:paraId="033D8298" w14:textId="7A36F44B" w:rsidR="00D9329C" w:rsidRPr="00176118" w:rsidRDefault="00D9329C" w:rsidP="0021643A">
            <w:pPr>
              <w:pStyle w:val="ListParagraph"/>
              <w:numPr>
                <w:ilvl w:val="0"/>
                <w:numId w:val="30"/>
              </w:numPr>
              <w:spacing w:after="40"/>
              <w:ind w:left="204" w:hanging="215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lastRenderedPageBreak/>
              <w:t>Some text</w:t>
            </w:r>
            <w:r>
              <w:rPr>
                <w:rFonts w:ascii="Arial Narrow" w:hAnsi="Arial Narrow"/>
                <w:sz w:val="22"/>
                <w:szCs w:val="22"/>
              </w:rPr>
              <w:t>s</w:t>
            </w:r>
            <w:r w:rsidRPr="00176118">
              <w:rPr>
                <w:rFonts w:ascii="Arial Narrow" w:hAnsi="Arial Narrow"/>
                <w:sz w:val="22"/>
                <w:szCs w:val="22"/>
              </w:rPr>
              <w:t xml:space="preserve"> are difficult to read.</w:t>
            </w:r>
          </w:p>
          <w:p w14:paraId="69C7A75B" w14:textId="77777777" w:rsidR="00D9329C" w:rsidRPr="00176118" w:rsidRDefault="00D9329C" w:rsidP="0021643A">
            <w:pPr>
              <w:pStyle w:val="ListParagraph"/>
              <w:numPr>
                <w:ilvl w:val="0"/>
                <w:numId w:val="30"/>
              </w:numPr>
              <w:spacing w:after="40"/>
              <w:ind w:left="204" w:hanging="215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Use medium font size.</w:t>
            </w:r>
          </w:p>
          <w:p w14:paraId="2B6C395C" w14:textId="77777777" w:rsidR="00D9329C" w:rsidRPr="00176118" w:rsidRDefault="00D9329C" w:rsidP="0021643A">
            <w:pPr>
              <w:pStyle w:val="ListParagraph"/>
              <w:numPr>
                <w:ilvl w:val="0"/>
                <w:numId w:val="30"/>
              </w:numPr>
              <w:spacing w:after="40"/>
              <w:ind w:left="204" w:hanging="215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Use more than four different font styles.</w:t>
            </w:r>
          </w:p>
        </w:tc>
        <w:tc>
          <w:tcPr>
            <w:tcW w:w="851" w:type="pct"/>
          </w:tcPr>
          <w:p w14:paraId="39A41467" w14:textId="36D8DDD6" w:rsidR="00D9329C" w:rsidRPr="00D9329C" w:rsidRDefault="00D9329C" w:rsidP="00740456">
            <w:pPr>
              <w:spacing w:after="40"/>
              <w:ind w:left="-11"/>
              <w:contextualSpacing/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5</w:t>
            </w:r>
          </w:p>
        </w:tc>
        <w:tc>
          <w:tcPr>
            <w:tcW w:w="850" w:type="pct"/>
          </w:tcPr>
          <w:p w14:paraId="56E3A32D" w14:textId="3C60BB78" w:rsidR="00D10DF3" w:rsidRDefault="00D10DF3" w:rsidP="00D10DF3">
            <w:pPr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____     X    5</w:t>
            </w:r>
          </w:p>
          <w:p w14:paraId="56DD7389" w14:textId="75F7D7A7" w:rsidR="00D9329C" w:rsidRPr="00D10DF3" w:rsidRDefault="00D10DF3" w:rsidP="00D10DF3">
            <w:pPr>
              <w:spacing w:after="40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  10</w:t>
            </w:r>
          </w:p>
        </w:tc>
      </w:tr>
      <w:tr w:rsidR="00D9329C" w:rsidRPr="00176118" w14:paraId="2C3BE226" w14:textId="08A644C9" w:rsidTr="00D92B2C">
        <w:tc>
          <w:tcPr>
            <w:tcW w:w="657" w:type="pct"/>
            <w:shd w:val="clear" w:color="auto" w:fill="auto"/>
          </w:tcPr>
          <w:p w14:paraId="24810DAA" w14:textId="2E681D46" w:rsidR="00D9329C" w:rsidRPr="00D92B2C" w:rsidRDefault="00D92B2C" w:rsidP="00176118">
            <w:pPr>
              <w:spacing w:after="40"/>
              <w:rPr>
                <w:rFonts w:ascii="Arial Narrow" w:hAnsi="Arial Narrow"/>
                <w:b/>
                <w:bCs/>
                <w:sz w:val="22"/>
                <w:szCs w:val="22"/>
              </w:rPr>
            </w:pPr>
            <w:r w:rsidRPr="00D92B2C">
              <w:rPr>
                <w:rFonts w:ascii="Arial Narrow" w:hAnsi="Arial Narrow"/>
                <w:b/>
                <w:bCs/>
                <w:sz w:val="22"/>
                <w:szCs w:val="22"/>
              </w:rPr>
              <w:t>Submission</w:t>
            </w:r>
          </w:p>
        </w:tc>
        <w:tc>
          <w:tcPr>
            <w:tcW w:w="1045" w:type="pct"/>
            <w:shd w:val="clear" w:color="auto" w:fill="auto"/>
          </w:tcPr>
          <w:p w14:paraId="05F6009D" w14:textId="592ACE2B" w:rsidR="00D9329C" w:rsidRPr="00176118" w:rsidRDefault="00D92B2C" w:rsidP="0021643A">
            <w:pPr>
              <w:pStyle w:val="ListParagraph"/>
              <w:numPr>
                <w:ilvl w:val="0"/>
                <w:numId w:val="30"/>
              </w:numPr>
              <w:spacing w:after="40"/>
              <w:ind w:left="204" w:hanging="215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Submit</w:t>
            </w:r>
            <w:r w:rsidR="00D9329C" w:rsidRPr="00176118">
              <w:rPr>
                <w:rFonts w:ascii="Arial Narrow" w:hAnsi="Arial Narrow"/>
                <w:sz w:val="22"/>
                <w:szCs w:val="22"/>
              </w:rPr>
              <w:t xml:space="preserve"> on time</w:t>
            </w:r>
          </w:p>
        </w:tc>
        <w:tc>
          <w:tcPr>
            <w:tcW w:w="745" w:type="pct"/>
            <w:shd w:val="clear" w:color="auto" w:fill="auto"/>
          </w:tcPr>
          <w:p w14:paraId="49822FF2" w14:textId="07374267" w:rsidR="00D9329C" w:rsidRPr="00176118" w:rsidRDefault="00D92B2C" w:rsidP="0021643A">
            <w:pPr>
              <w:pStyle w:val="ListParagraph"/>
              <w:numPr>
                <w:ilvl w:val="0"/>
                <w:numId w:val="30"/>
              </w:numPr>
              <w:spacing w:after="40"/>
              <w:ind w:left="204" w:hanging="215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Submit </w:t>
            </w:r>
            <w:r w:rsidR="00D9329C" w:rsidRPr="00176118">
              <w:rPr>
                <w:rFonts w:ascii="Arial Narrow" w:hAnsi="Arial Narrow"/>
                <w:sz w:val="22"/>
                <w:szCs w:val="22"/>
              </w:rPr>
              <w:t>one day late</w:t>
            </w:r>
          </w:p>
        </w:tc>
        <w:tc>
          <w:tcPr>
            <w:tcW w:w="852" w:type="pct"/>
            <w:shd w:val="clear" w:color="auto" w:fill="auto"/>
          </w:tcPr>
          <w:p w14:paraId="22763780" w14:textId="2543B83D" w:rsidR="00D9329C" w:rsidRPr="00176118" w:rsidRDefault="00D92B2C" w:rsidP="0021643A">
            <w:pPr>
              <w:pStyle w:val="ListParagraph"/>
              <w:numPr>
                <w:ilvl w:val="0"/>
                <w:numId w:val="30"/>
              </w:numPr>
              <w:spacing w:after="40"/>
              <w:ind w:left="204" w:hanging="215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Submit</w:t>
            </w:r>
            <w:r w:rsidR="00D9329C" w:rsidRPr="00176118">
              <w:rPr>
                <w:rFonts w:ascii="Arial Narrow" w:hAnsi="Arial Narrow"/>
                <w:sz w:val="22"/>
                <w:szCs w:val="22"/>
              </w:rPr>
              <w:t xml:space="preserve"> more than one day late</w:t>
            </w:r>
          </w:p>
        </w:tc>
        <w:tc>
          <w:tcPr>
            <w:tcW w:w="851" w:type="pct"/>
            <w:vAlign w:val="center"/>
          </w:tcPr>
          <w:p w14:paraId="78DEE23B" w14:textId="717B433F" w:rsidR="00D9329C" w:rsidRPr="00D9329C" w:rsidRDefault="00D9329C" w:rsidP="00740456">
            <w:pPr>
              <w:spacing w:after="40"/>
              <w:ind w:left="-11"/>
              <w:contextualSpacing/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5</w:t>
            </w:r>
          </w:p>
        </w:tc>
        <w:tc>
          <w:tcPr>
            <w:tcW w:w="850" w:type="pct"/>
            <w:vAlign w:val="center"/>
          </w:tcPr>
          <w:p w14:paraId="382D3AFB" w14:textId="1D784D94" w:rsidR="00D10DF3" w:rsidRDefault="00D10DF3" w:rsidP="00740456">
            <w:pPr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____     X    5</w:t>
            </w:r>
          </w:p>
          <w:p w14:paraId="6DA989B7" w14:textId="3A3C795D" w:rsidR="00D9329C" w:rsidRPr="00D10DF3" w:rsidRDefault="00D10DF3" w:rsidP="00740456">
            <w:pPr>
              <w:spacing w:after="40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  10</w:t>
            </w:r>
          </w:p>
        </w:tc>
      </w:tr>
      <w:tr w:rsidR="00D9329C" w:rsidRPr="00176118" w14:paraId="66AB699F" w14:textId="1C152240" w:rsidTr="00D9329C">
        <w:tc>
          <w:tcPr>
            <w:tcW w:w="2447" w:type="pct"/>
            <w:gridSpan w:val="3"/>
            <w:shd w:val="clear" w:color="auto" w:fill="auto"/>
          </w:tcPr>
          <w:p w14:paraId="32104644" w14:textId="08F9A40E" w:rsidR="00D9329C" w:rsidRPr="00176118" w:rsidRDefault="00D9329C" w:rsidP="002E23EE">
            <w:pPr>
              <w:pStyle w:val="ListParagraph"/>
              <w:spacing w:after="40"/>
              <w:ind w:left="204"/>
              <w:contextualSpacing/>
              <w:jc w:val="right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852" w:type="pct"/>
            <w:shd w:val="clear" w:color="auto" w:fill="auto"/>
          </w:tcPr>
          <w:p w14:paraId="35645F5E" w14:textId="492A1253" w:rsidR="00D9329C" w:rsidRPr="002E23EE" w:rsidRDefault="00D9329C" w:rsidP="00D10DF3">
            <w:pPr>
              <w:spacing w:after="40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     </w:t>
            </w:r>
            <w:r w:rsidR="00D10DF3">
              <w:rPr>
                <w:rFonts w:ascii="Arial Narrow" w:hAnsi="Arial Narrow"/>
                <w:sz w:val="22"/>
                <w:szCs w:val="22"/>
              </w:rPr>
              <w:t xml:space="preserve"> </w:t>
            </w:r>
          </w:p>
        </w:tc>
        <w:tc>
          <w:tcPr>
            <w:tcW w:w="851" w:type="pct"/>
          </w:tcPr>
          <w:p w14:paraId="3FFAA16E" w14:textId="359E9718" w:rsidR="00D9329C" w:rsidRDefault="00D10DF3" w:rsidP="002E23EE">
            <w:pPr>
              <w:spacing w:after="40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Total</w:t>
            </w:r>
          </w:p>
        </w:tc>
        <w:tc>
          <w:tcPr>
            <w:tcW w:w="850" w:type="pct"/>
          </w:tcPr>
          <w:p w14:paraId="71CFB2F6" w14:textId="27CBE80E" w:rsidR="00D9329C" w:rsidRDefault="00D10DF3" w:rsidP="002E23EE">
            <w:pPr>
              <w:spacing w:after="40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            / 100</w:t>
            </w:r>
          </w:p>
        </w:tc>
      </w:tr>
    </w:tbl>
    <w:p w14:paraId="485C422E" w14:textId="77777777" w:rsidR="00544612" w:rsidRPr="00780236" w:rsidRDefault="00544612" w:rsidP="00544612"/>
    <w:p w14:paraId="1A6DE433" w14:textId="77777777" w:rsidR="0035744D" w:rsidRPr="00BD07FB" w:rsidRDefault="0035744D" w:rsidP="00BD07FB"/>
    <w:sectPr w:rsidR="0035744D" w:rsidRPr="00BD07FB" w:rsidSect="00E01D98">
      <w:footerReference w:type="even" r:id="rId8"/>
      <w:footerReference w:type="default" r:id="rId9"/>
      <w:pgSz w:w="12240" w:h="15840"/>
      <w:pgMar w:top="1134" w:right="1800" w:bottom="567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8E1BC47" w14:textId="77777777" w:rsidR="00884502" w:rsidRDefault="00884502">
      <w:r>
        <w:separator/>
      </w:r>
    </w:p>
  </w:endnote>
  <w:endnote w:type="continuationSeparator" w:id="0">
    <w:p w14:paraId="74807ACE" w14:textId="77777777" w:rsidR="00884502" w:rsidRDefault="008845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">
    <w:altName w:val="Times New Roman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Wingdings 2">
    <w:panose1 w:val="05020102010507070707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alatino">
    <w:panose1 w:val="00000000000000000000"/>
    <w:charset w:val="4D"/>
    <w:family w:val="auto"/>
    <w:pitch w:val="variable"/>
    <w:sig w:usb0="A00002FF" w:usb1="7800205A" w:usb2="14600000" w:usb3="00000000" w:csb0="000001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E3690C0" w14:textId="77777777" w:rsidR="00871706" w:rsidRDefault="0087170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E5C04CC" w14:textId="77777777" w:rsidR="00871706" w:rsidRDefault="0087170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6BF43C" w14:textId="19A72A54" w:rsidR="00871706" w:rsidRDefault="0087170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3C93">
      <w:rPr>
        <w:rStyle w:val="PageNumber"/>
        <w:noProof/>
      </w:rPr>
      <w:t>3</w:t>
    </w:r>
    <w:r>
      <w:rPr>
        <w:rStyle w:val="PageNumber"/>
      </w:rPr>
      <w:fldChar w:fldCharType="end"/>
    </w:r>
  </w:p>
  <w:p w14:paraId="00855EDE" w14:textId="77777777" w:rsidR="00871706" w:rsidRDefault="0087170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0F4021D" w14:textId="77777777" w:rsidR="00884502" w:rsidRDefault="00884502">
      <w:r>
        <w:separator/>
      </w:r>
    </w:p>
  </w:footnote>
  <w:footnote w:type="continuationSeparator" w:id="0">
    <w:p w14:paraId="6BABAC09" w14:textId="77777777" w:rsidR="00884502" w:rsidRDefault="008845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3F13F8"/>
    <w:multiLevelType w:val="hybridMultilevel"/>
    <w:tmpl w:val="9788E6FC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68E1A19"/>
    <w:multiLevelType w:val="hybridMultilevel"/>
    <w:tmpl w:val="9FA04B92"/>
    <w:lvl w:ilvl="0" w:tplc="043E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1080" w:hanging="360"/>
      </w:pPr>
    </w:lvl>
    <w:lvl w:ilvl="2" w:tplc="043E001B" w:tentative="1">
      <w:start w:val="1"/>
      <w:numFmt w:val="lowerRoman"/>
      <w:lvlText w:val="%3."/>
      <w:lvlJc w:val="right"/>
      <w:pPr>
        <w:ind w:left="1800" w:hanging="180"/>
      </w:pPr>
    </w:lvl>
    <w:lvl w:ilvl="3" w:tplc="043E000F" w:tentative="1">
      <w:start w:val="1"/>
      <w:numFmt w:val="decimal"/>
      <w:lvlText w:val="%4."/>
      <w:lvlJc w:val="left"/>
      <w:pPr>
        <w:ind w:left="2520" w:hanging="360"/>
      </w:pPr>
    </w:lvl>
    <w:lvl w:ilvl="4" w:tplc="043E0019" w:tentative="1">
      <w:start w:val="1"/>
      <w:numFmt w:val="lowerLetter"/>
      <w:lvlText w:val="%5."/>
      <w:lvlJc w:val="left"/>
      <w:pPr>
        <w:ind w:left="3240" w:hanging="360"/>
      </w:pPr>
    </w:lvl>
    <w:lvl w:ilvl="5" w:tplc="043E001B" w:tentative="1">
      <w:start w:val="1"/>
      <w:numFmt w:val="lowerRoman"/>
      <w:lvlText w:val="%6."/>
      <w:lvlJc w:val="right"/>
      <w:pPr>
        <w:ind w:left="3960" w:hanging="180"/>
      </w:pPr>
    </w:lvl>
    <w:lvl w:ilvl="6" w:tplc="043E000F" w:tentative="1">
      <w:start w:val="1"/>
      <w:numFmt w:val="decimal"/>
      <w:lvlText w:val="%7."/>
      <w:lvlJc w:val="left"/>
      <w:pPr>
        <w:ind w:left="4680" w:hanging="360"/>
      </w:pPr>
    </w:lvl>
    <w:lvl w:ilvl="7" w:tplc="043E0019" w:tentative="1">
      <w:start w:val="1"/>
      <w:numFmt w:val="lowerLetter"/>
      <w:lvlText w:val="%8."/>
      <w:lvlJc w:val="left"/>
      <w:pPr>
        <w:ind w:left="5400" w:hanging="360"/>
      </w:pPr>
    </w:lvl>
    <w:lvl w:ilvl="8" w:tplc="043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6E06E92"/>
    <w:multiLevelType w:val="hybridMultilevel"/>
    <w:tmpl w:val="3410CCBC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423838"/>
    <w:multiLevelType w:val="hybridMultilevel"/>
    <w:tmpl w:val="F5A44716"/>
    <w:lvl w:ilvl="0" w:tplc="08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0234B01"/>
    <w:multiLevelType w:val="hybridMultilevel"/>
    <w:tmpl w:val="D61C95AA"/>
    <w:lvl w:ilvl="0" w:tplc="7F3A51C8">
      <w:start w:val="1"/>
      <w:numFmt w:val="decimal"/>
      <w:lvlText w:val="%1."/>
      <w:lvlJc w:val="left"/>
      <w:pPr>
        <w:ind w:left="-27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450" w:hanging="360"/>
      </w:pPr>
    </w:lvl>
    <w:lvl w:ilvl="2" w:tplc="4409001B" w:tentative="1">
      <w:start w:val="1"/>
      <w:numFmt w:val="lowerRoman"/>
      <w:lvlText w:val="%3."/>
      <w:lvlJc w:val="right"/>
      <w:pPr>
        <w:ind w:left="1170" w:hanging="180"/>
      </w:pPr>
    </w:lvl>
    <w:lvl w:ilvl="3" w:tplc="4409000F" w:tentative="1">
      <w:start w:val="1"/>
      <w:numFmt w:val="decimal"/>
      <w:lvlText w:val="%4."/>
      <w:lvlJc w:val="left"/>
      <w:pPr>
        <w:ind w:left="1890" w:hanging="360"/>
      </w:pPr>
    </w:lvl>
    <w:lvl w:ilvl="4" w:tplc="44090019" w:tentative="1">
      <w:start w:val="1"/>
      <w:numFmt w:val="lowerLetter"/>
      <w:lvlText w:val="%5."/>
      <w:lvlJc w:val="left"/>
      <w:pPr>
        <w:ind w:left="2610" w:hanging="360"/>
      </w:pPr>
    </w:lvl>
    <w:lvl w:ilvl="5" w:tplc="4409001B" w:tentative="1">
      <w:start w:val="1"/>
      <w:numFmt w:val="lowerRoman"/>
      <w:lvlText w:val="%6."/>
      <w:lvlJc w:val="right"/>
      <w:pPr>
        <w:ind w:left="3330" w:hanging="180"/>
      </w:pPr>
    </w:lvl>
    <w:lvl w:ilvl="6" w:tplc="4409000F" w:tentative="1">
      <w:start w:val="1"/>
      <w:numFmt w:val="decimal"/>
      <w:lvlText w:val="%7."/>
      <w:lvlJc w:val="left"/>
      <w:pPr>
        <w:ind w:left="4050" w:hanging="360"/>
      </w:pPr>
    </w:lvl>
    <w:lvl w:ilvl="7" w:tplc="44090019" w:tentative="1">
      <w:start w:val="1"/>
      <w:numFmt w:val="lowerLetter"/>
      <w:lvlText w:val="%8."/>
      <w:lvlJc w:val="left"/>
      <w:pPr>
        <w:ind w:left="4770" w:hanging="360"/>
      </w:pPr>
    </w:lvl>
    <w:lvl w:ilvl="8" w:tplc="4409001B" w:tentative="1">
      <w:start w:val="1"/>
      <w:numFmt w:val="lowerRoman"/>
      <w:lvlText w:val="%9."/>
      <w:lvlJc w:val="right"/>
      <w:pPr>
        <w:ind w:left="5490" w:hanging="180"/>
      </w:pPr>
    </w:lvl>
  </w:abstractNum>
  <w:abstractNum w:abstractNumId="5" w15:restartNumberingAfterBreak="0">
    <w:nsid w:val="12FC745B"/>
    <w:multiLevelType w:val="singleLevel"/>
    <w:tmpl w:val="416C1884"/>
    <w:lvl w:ilvl="0">
      <w:start w:val="3"/>
      <w:numFmt w:val="lowerLetter"/>
      <w:lvlText w:val="(%1) "/>
      <w:legacy w:legacy="1" w:legacySpace="0" w:legacyIndent="283"/>
      <w:lvlJc w:val="left"/>
      <w:pPr>
        <w:ind w:left="853" w:hanging="283"/>
      </w:pPr>
      <w:rPr>
        <w:rFonts w:ascii="CG Times" w:hAnsi="CG Times" w:hint="default"/>
        <w:b w:val="0"/>
        <w:i w:val="0"/>
        <w:sz w:val="24"/>
        <w:u w:val="none"/>
      </w:rPr>
    </w:lvl>
  </w:abstractNum>
  <w:abstractNum w:abstractNumId="6" w15:restartNumberingAfterBreak="0">
    <w:nsid w:val="163C1EFF"/>
    <w:multiLevelType w:val="hybridMultilevel"/>
    <w:tmpl w:val="956A9FB4"/>
    <w:lvl w:ilvl="0" w:tplc="96D28C12">
      <w:start w:val="1"/>
      <w:numFmt w:val="decimal"/>
      <w:lvlText w:val="%1."/>
      <w:lvlJc w:val="right"/>
      <w:pPr>
        <w:tabs>
          <w:tab w:val="num" w:pos="547"/>
        </w:tabs>
        <w:ind w:left="547" w:hanging="187"/>
      </w:pPr>
      <w:rPr>
        <w:sz w:val="24"/>
        <w:szCs w:val="22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A555F28"/>
    <w:multiLevelType w:val="hybridMultilevel"/>
    <w:tmpl w:val="7A00BF64"/>
    <w:lvl w:ilvl="0" w:tplc="80723B8A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b w:val="0"/>
        <w:i w:val="0"/>
        <w:sz w:val="20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E154864"/>
    <w:multiLevelType w:val="hybridMultilevel"/>
    <w:tmpl w:val="08AE582E"/>
    <w:lvl w:ilvl="0" w:tplc="BDBC7A10">
      <w:start w:val="1"/>
      <w:numFmt w:val="bullet"/>
      <w:lvlText w:val=""/>
      <w:lvlJc w:val="left"/>
      <w:pPr>
        <w:ind w:left="720" w:hanging="360"/>
      </w:pPr>
      <w:rPr>
        <w:rFonts w:ascii="Wingdings 2" w:hAnsi="Wingdings 2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036171"/>
    <w:multiLevelType w:val="hybridMultilevel"/>
    <w:tmpl w:val="DF94DF64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1E5901"/>
    <w:multiLevelType w:val="hybridMultilevel"/>
    <w:tmpl w:val="64F4463A"/>
    <w:lvl w:ilvl="0" w:tplc="0409000F">
      <w:start w:val="1"/>
      <w:numFmt w:val="decimal"/>
      <w:lvlText w:val="%1."/>
      <w:lvlJc w:val="left"/>
      <w:pPr>
        <w:tabs>
          <w:tab w:val="num" w:pos="930"/>
        </w:tabs>
        <w:ind w:left="930" w:hanging="360"/>
      </w:pPr>
    </w:lvl>
    <w:lvl w:ilvl="1" w:tplc="9F5E4354">
      <w:start w:val="2"/>
      <w:numFmt w:val="decimal"/>
      <w:lvlText w:val="%2."/>
      <w:lvlJc w:val="left"/>
      <w:pPr>
        <w:tabs>
          <w:tab w:val="num" w:pos="1650"/>
        </w:tabs>
        <w:ind w:left="1650" w:hanging="57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CAB4620"/>
    <w:multiLevelType w:val="hybridMultilevel"/>
    <w:tmpl w:val="CEC860B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6E7B27"/>
    <w:multiLevelType w:val="hybridMultilevel"/>
    <w:tmpl w:val="173464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4914B1D"/>
    <w:multiLevelType w:val="hybridMultilevel"/>
    <w:tmpl w:val="33EC45BA"/>
    <w:lvl w:ilvl="0" w:tplc="BDBC7A10">
      <w:start w:val="1"/>
      <w:numFmt w:val="bullet"/>
      <w:lvlText w:val=""/>
      <w:lvlJc w:val="left"/>
      <w:pPr>
        <w:ind w:left="360" w:hanging="360"/>
      </w:pPr>
      <w:rPr>
        <w:rFonts w:ascii="Wingdings 2" w:hAnsi="Wingdings 2" w:hint="default"/>
      </w:rPr>
    </w:lvl>
    <w:lvl w:ilvl="1" w:tplc="043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3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3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3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3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3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3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3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9A07779"/>
    <w:multiLevelType w:val="hybridMultilevel"/>
    <w:tmpl w:val="9352455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A451AA9"/>
    <w:multiLevelType w:val="hybridMultilevel"/>
    <w:tmpl w:val="FA483A0A"/>
    <w:lvl w:ilvl="0" w:tplc="BDBC7A10">
      <w:start w:val="1"/>
      <w:numFmt w:val="bullet"/>
      <w:lvlText w:val=""/>
      <w:lvlJc w:val="left"/>
      <w:pPr>
        <w:ind w:left="360" w:hanging="360"/>
      </w:pPr>
      <w:rPr>
        <w:rFonts w:ascii="Wingdings 2" w:hAnsi="Wingdings 2" w:hint="default"/>
      </w:rPr>
    </w:lvl>
    <w:lvl w:ilvl="1" w:tplc="043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3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3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3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3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3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3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3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AB3D1E"/>
    <w:multiLevelType w:val="hybridMultilevel"/>
    <w:tmpl w:val="B70CC17E"/>
    <w:lvl w:ilvl="0" w:tplc="8A74201A">
      <w:start w:val="1"/>
      <w:numFmt w:val="decimal"/>
      <w:lvlText w:val="%1."/>
      <w:lvlJc w:val="left"/>
      <w:pPr>
        <w:ind w:left="720" w:hanging="360"/>
      </w:pPr>
      <w:rPr>
        <w:rFonts w:ascii="Bookman Old Style" w:hAnsi="Bookman Old Style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FD80250"/>
    <w:multiLevelType w:val="hybridMultilevel"/>
    <w:tmpl w:val="AD1EE6D6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6A6B88"/>
    <w:multiLevelType w:val="hybridMultilevel"/>
    <w:tmpl w:val="20FCB3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AEB5A1D"/>
    <w:multiLevelType w:val="hybridMultilevel"/>
    <w:tmpl w:val="A1E42D32"/>
    <w:lvl w:ilvl="0" w:tplc="96D28C12">
      <w:start w:val="1"/>
      <w:numFmt w:val="decimal"/>
      <w:lvlText w:val="%1."/>
      <w:lvlJc w:val="right"/>
      <w:pPr>
        <w:tabs>
          <w:tab w:val="num" w:pos="547"/>
        </w:tabs>
        <w:ind w:left="547" w:hanging="187"/>
      </w:pPr>
      <w:rPr>
        <w:sz w:val="24"/>
        <w:szCs w:val="22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D06136E"/>
    <w:multiLevelType w:val="hybridMultilevel"/>
    <w:tmpl w:val="1F461710"/>
    <w:lvl w:ilvl="0" w:tplc="ED28C26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656F22"/>
    <w:multiLevelType w:val="hybridMultilevel"/>
    <w:tmpl w:val="2CF4FACC"/>
    <w:lvl w:ilvl="0" w:tplc="C87CBA2E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3BE774E"/>
    <w:multiLevelType w:val="hybridMultilevel"/>
    <w:tmpl w:val="5F92D0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6AE281F"/>
    <w:multiLevelType w:val="hybridMultilevel"/>
    <w:tmpl w:val="B52C0330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9875DDE"/>
    <w:multiLevelType w:val="hybridMultilevel"/>
    <w:tmpl w:val="ABC4FE8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327DBC"/>
    <w:multiLevelType w:val="hybridMultilevel"/>
    <w:tmpl w:val="75FCE70C"/>
    <w:lvl w:ilvl="0" w:tplc="9FD2D61C">
      <w:start w:val="1"/>
      <w:numFmt w:val="lowerLetter"/>
      <w:lvlText w:val="(%1)"/>
      <w:lvlJc w:val="left"/>
      <w:pPr>
        <w:tabs>
          <w:tab w:val="num" w:pos="930"/>
        </w:tabs>
        <w:ind w:left="9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50"/>
        </w:tabs>
        <w:ind w:left="165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70"/>
        </w:tabs>
        <w:ind w:left="237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90"/>
        </w:tabs>
        <w:ind w:left="309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10"/>
        </w:tabs>
        <w:ind w:left="381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30"/>
        </w:tabs>
        <w:ind w:left="453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50"/>
        </w:tabs>
        <w:ind w:left="525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70"/>
        </w:tabs>
        <w:ind w:left="597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90"/>
        </w:tabs>
        <w:ind w:left="6690" w:hanging="180"/>
      </w:pPr>
    </w:lvl>
  </w:abstractNum>
  <w:abstractNum w:abstractNumId="26" w15:restartNumberingAfterBreak="0">
    <w:nsid w:val="5C533749"/>
    <w:multiLevelType w:val="hybridMultilevel"/>
    <w:tmpl w:val="70307BC4"/>
    <w:lvl w:ilvl="0" w:tplc="6FA0C5B6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10"/>
        </w:tabs>
        <w:ind w:left="141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30"/>
        </w:tabs>
        <w:ind w:left="213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50"/>
        </w:tabs>
        <w:ind w:left="285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70"/>
        </w:tabs>
        <w:ind w:left="357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90"/>
        </w:tabs>
        <w:ind w:left="429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10"/>
        </w:tabs>
        <w:ind w:left="501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30"/>
        </w:tabs>
        <w:ind w:left="573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50"/>
        </w:tabs>
        <w:ind w:left="6450" w:hanging="180"/>
      </w:pPr>
    </w:lvl>
  </w:abstractNum>
  <w:abstractNum w:abstractNumId="27" w15:restartNumberingAfterBreak="0">
    <w:nsid w:val="5DC33D7A"/>
    <w:multiLevelType w:val="hybridMultilevel"/>
    <w:tmpl w:val="33B293E4"/>
    <w:lvl w:ilvl="0" w:tplc="B9BCDECE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57A3FED"/>
    <w:multiLevelType w:val="hybridMultilevel"/>
    <w:tmpl w:val="D3480B24"/>
    <w:lvl w:ilvl="0" w:tplc="8A74201A">
      <w:start w:val="1"/>
      <w:numFmt w:val="decimal"/>
      <w:lvlText w:val="%1."/>
      <w:lvlJc w:val="left"/>
      <w:pPr>
        <w:ind w:left="360" w:hanging="360"/>
      </w:pPr>
      <w:rPr>
        <w:rFonts w:ascii="Bookman Old Style" w:hAnsi="Bookman Old Style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68F84E85"/>
    <w:multiLevelType w:val="hybridMultilevel"/>
    <w:tmpl w:val="251E505A"/>
    <w:lvl w:ilvl="0" w:tplc="BDBC7A10">
      <w:start w:val="1"/>
      <w:numFmt w:val="bullet"/>
      <w:lvlText w:val=""/>
      <w:lvlJc w:val="left"/>
      <w:pPr>
        <w:ind w:left="720" w:hanging="360"/>
      </w:pPr>
      <w:rPr>
        <w:rFonts w:ascii="Wingdings 2" w:hAnsi="Wingdings 2" w:hint="default"/>
      </w:rPr>
    </w:lvl>
    <w:lvl w:ilvl="1" w:tplc="043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3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3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3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3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3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3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3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B3E65DE"/>
    <w:multiLevelType w:val="hybridMultilevel"/>
    <w:tmpl w:val="7646F4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950725"/>
    <w:multiLevelType w:val="hybridMultilevel"/>
    <w:tmpl w:val="6D1AF388"/>
    <w:lvl w:ilvl="0" w:tplc="44090017">
      <w:start w:val="1"/>
      <w:numFmt w:val="lowerLetter"/>
      <w:lvlText w:val="%1)"/>
      <w:lvlJc w:val="left"/>
      <w:pPr>
        <w:ind w:left="780" w:hanging="4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1F5039F"/>
    <w:multiLevelType w:val="hybridMultilevel"/>
    <w:tmpl w:val="BF9C7B2E"/>
    <w:lvl w:ilvl="0" w:tplc="EA72C7B4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7A6845FB"/>
    <w:multiLevelType w:val="hybridMultilevel"/>
    <w:tmpl w:val="50A64366"/>
    <w:lvl w:ilvl="0" w:tplc="EFFC3284"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4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4" w15:restartNumberingAfterBreak="0">
    <w:nsid w:val="7A9615B5"/>
    <w:multiLevelType w:val="hybridMultilevel"/>
    <w:tmpl w:val="CFB02E4C"/>
    <w:lvl w:ilvl="0" w:tplc="ED28C26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CE0A13"/>
    <w:multiLevelType w:val="hybridMultilevel"/>
    <w:tmpl w:val="4718CB90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F5B0C09"/>
    <w:multiLevelType w:val="hybridMultilevel"/>
    <w:tmpl w:val="B0DC7E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19386556">
    <w:abstractNumId w:val="5"/>
  </w:num>
  <w:num w:numId="2" w16cid:durableId="156656200">
    <w:abstractNumId w:val="10"/>
  </w:num>
  <w:num w:numId="3" w16cid:durableId="791442707">
    <w:abstractNumId w:val="25"/>
  </w:num>
  <w:num w:numId="4" w16cid:durableId="2015064052">
    <w:abstractNumId w:val="26"/>
  </w:num>
  <w:num w:numId="5" w16cid:durableId="192329497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10044477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696008467">
    <w:abstractNumId w:val="32"/>
  </w:num>
  <w:num w:numId="8" w16cid:durableId="1208685106">
    <w:abstractNumId w:val="2"/>
  </w:num>
  <w:num w:numId="9" w16cid:durableId="111555972">
    <w:abstractNumId w:val="7"/>
  </w:num>
  <w:num w:numId="10" w16cid:durableId="1546600788">
    <w:abstractNumId w:val="0"/>
  </w:num>
  <w:num w:numId="11" w16cid:durableId="2118065546">
    <w:abstractNumId w:val="12"/>
  </w:num>
  <w:num w:numId="12" w16cid:durableId="223301999">
    <w:abstractNumId w:val="28"/>
  </w:num>
  <w:num w:numId="13" w16cid:durableId="405078257">
    <w:abstractNumId w:val="18"/>
  </w:num>
  <w:num w:numId="14" w16cid:durableId="1151827201">
    <w:abstractNumId w:val="23"/>
  </w:num>
  <w:num w:numId="15" w16cid:durableId="1775902388">
    <w:abstractNumId w:val="27"/>
  </w:num>
  <w:num w:numId="16" w16cid:durableId="332337094">
    <w:abstractNumId w:val="31"/>
  </w:num>
  <w:num w:numId="17" w16cid:durableId="617219285">
    <w:abstractNumId w:val="34"/>
  </w:num>
  <w:num w:numId="18" w16cid:durableId="107551544">
    <w:abstractNumId w:val="21"/>
  </w:num>
  <w:num w:numId="19" w16cid:durableId="1300383008">
    <w:abstractNumId w:val="16"/>
  </w:num>
  <w:num w:numId="20" w16cid:durableId="259608624">
    <w:abstractNumId w:val="11"/>
  </w:num>
  <w:num w:numId="21" w16cid:durableId="1730305940">
    <w:abstractNumId w:val="3"/>
  </w:num>
  <w:num w:numId="22" w16cid:durableId="2132017578">
    <w:abstractNumId w:val="22"/>
  </w:num>
  <w:num w:numId="23" w16cid:durableId="1274359100">
    <w:abstractNumId w:val="24"/>
  </w:num>
  <w:num w:numId="24" w16cid:durableId="427434668">
    <w:abstractNumId w:val="20"/>
  </w:num>
  <w:num w:numId="25" w16cid:durableId="638847992">
    <w:abstractNumId w:val="4"/>
  </w:num>
  <w:num w:numId="26" w16cid:durableId="1094941588">
    <w:abstractNumId w:val="33"/>
  </w:num>
  <w:num w:numId="27" w16cid:durableId="930698471">
    <w:abstractNumId w:val="30"/>
  </w:num>
  <w:num w:numId="28" w16cid:durableId="372703858">
    <w:abstractNumId w:val="17"/>
  </w:num>
  <w:num w:numId="29" w16cid:durableId="589050963">
    <w:abstractNumId w:val="9"/>
  </w:num>
  <w:num w:numId="30" w16cid:durableId="721682669">
    <w:abstractNumId w:val="8"/>
  </w:num>
  <w:num w:numId="31" w16cid:durableId="1311863740">
    <w:abstractNumId w:val="1"/>
  </w:num>
  <w:num w:numId="32" w16cid:durableId="406463786">
    <w:abstractNumId w:val="15"/>
  </w:num>
  <w:num w:numId="33" w16cid:durableId="80949498">
    <w:abstractNumId w:val="29"/>
  </w:num>
  <w:num w:numId="34" w16cid:durableId="651369533">
    <w:abstractNumId w:val="13"/>
  </w:num>
  <w:num w:numId="35" w16cid:durableId="1154640702">
    <w:abstractNumId w:val="14"/>
  </w:num>
  <w:num w:numId="36" w16cid:durableId="1281717960">
    <w:abstractNumId w:val="36"/>
  </w:num>
  <w:num w:numId="37" w16cid:durableId="1351950741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80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yMzI2MTE3NDM3MjJT0lEKTi0uzszPAykwrgUA+MWWLiwAAAA="/>
  </w:docVars>
  <w:rsids>
    <w:rsidRoot w:val="008E4CDE"/>
    <w:rsid w:val="00052D44"/>
    <w:rsid w:val="000749F5"/>
    <w:rsid w:val="00082D16"/>
    <w:rsid w:val="000919B4"/>
    <w:rsid w:val="000A2F21"/>
    <w:rsid w:val="000B300D"/>
    <w:rsid w:val="000B49AA"/>
    <w:rsid w:val="000C1108"/>
    <w:rsid w:val="00102DDC"/>
    <w:rsid w:val="00114C5B"/>
    <w:rsid w:val="00127F35"/>
    <w:rsid w:val="00144BA3"/>
    <w:rsid w:val="00162567"/>
    <w:rsid w:val="001678C1"/>
    <w:rsid w:val="00176118"/>
    <w:rsid w:val="00194A27"/>
    <w:rsid w:val="001951C6"/>
    <w:rsid w:val="001953DF"/>
    <w:rsid w:val="001A16AB"/>
    <w:rsid w:val="001B6D47"/>
    <w:rsid w:val="001E3176"/>
    <w:rsid w:val="001F3D07"/>
    <w:rsid w:val="00207C9B"/>
    <w:rsid w:val="00210F0F"/>
    <w:rsid w:val="0021355A"/>
    <w:rsid w:val="0021643A"/>
    <w:rsid w:val="002233F3"/>
    <w:rsid w:val="002345D1"/>
    <w:rsid w:val="00237EF8"/>
    <w:rsid w:val="00247D02"/>
    <w:rsid w:val="002556AC"/>
    <w:rsid w:val="00264074"/>
    <w:rsid w:val="00264AE4"/>
    <w:rsid w:val="0028066D"/>
    <w:rsid w:val="00286B41"/>
    <w:rsid w:val="002C6D9C"/>
    <w:rsid w:val="002E23EE"/>
    <w:rsid w:val="002E7F21"/>
    <w:rsid w:val="002F3EC8"/>
    <w:rsid w:val="002F5057"/>
    <w:rsid w:val="00321E36"/>
    <w:rsid w:val="003255E5"/>
    <w:rsid w:val="00327399"/>
    <w:rsid w:val="003562F7"/>
    <w:rsid w:val="0035744D"/>
    <w:rsid w:val="00362AD0"/>
    <w:rsid w:val="00364DDC"/>
    <w:rsid w:val="003878A7"/>
    <w:rsid w:val="00390AA9"/>
    <w:rsid w:val="0039524E"/>
    <w:rsid w:val="003A118F"/>
    <w:rsid w:val="003B3A55"/>
    <w:rsid w:val="0048232E"/>
    <w:rsid w:val="00483869"/>
    <w:rsid w:val="0048615B"/>
    <w:rsid w:val="004A1C1E"/>
    <w:rsid w:val="004C5855"/>
    <w:rsid w:val="0050020D"/>
    <w:rsid w:val="005425C7"/>
    <w:rsid w:val="00544612"/>
    <w:rsid w:val="00553E7C"/>
    <w:rsid w:val="00554BE8"/>
    <w:rsid w:val="00574158"/>
    <w:rsid w:val="005764FF"/>
    <w:rsid w:val="00592EB5"/>
    <w:rsid w:val="005E00B8"/>
    <w:rsid w:val="005E0E62"/>
    <w:rsid w:val="005E177A"/>
    <w:rsid w:val="0060449A"/>
    <w:rsid w:val="0062470E"/>
    <w:rsid w:val="00627C49"/>
    <w:rsid w:val="006545DC"/>
    <w:rsid w:val="006558C7"/>
    <w:rsid w:val="006803DB"/>
    <w:rsid w:val="006D3119"/>
    <w:rsid w:val="006D393A"/>
    <w:rsid w:val="006F44E6"/>
    <w:rsid w:val="00701827"/>
    <w:rsid w:val="007354F2"/>
    <w:rsid w:val="00740456"/>
    <w:rsid w:val="00741684"/>
    <w:rsid w:val="007541EF"/>
    <w:rsid w:val="007858BA"/>
    <w:rsid w:val="00791085"/>
    <w:rsid w:val="00795505"/>
    <w:rsid w:val="00797E93"/>
    <w:rsid w:val="007D174E"/>
    <w:rsid w:val="007F2BB6"/>
    <w:rsid w:val="007F70FC"/>
    <w:rsid w:val="008015EC"/>
    <w:rsid w:val="00811E63"/>
    <w:rsid w:val="008141F1"/>
    <w:rsid w:val="00817A4A"/>
    <w:rsid w:val="008364AC"/>
    <w:rsid w:val="00854FFC"/>
    <w:rsid w:val="0086563B"/>
    <w:rsid w:val="00871706"/>
    <w:rsid w:val="00884502"/>
    <w:rsid w:val="008C5C4F"/>
    <w:rsid w:val="008D392E"/>
    <w:rsid w:val="008E4CDE"/>
    <w:rsid w:val="008F3259"/>
    <w:rsid w:val="008F6D87"/>
    <w:rsid w:val="00903CBC"/>
    <w:rsid w:val="00936459"/>
    <w:rsid w:val="0094133F"/>
    <w:rsid w:val="009438F7"/>
    <w:rsid w:val="0097186A"/>
    <w:rsid w:val="00985336"/>
    <w:rsid w:val="009B42B3"/>
    <w:rsid w:val="009B54A3"/>
    <w:rsid w:val="009E54E3"/>
    <w:rsid w:val="00A149A2"/>
    <w:rsid w:val="00A273B5"/>
    <w:rsid w:val="00A54B9A"/>
    <w:rsid w:val="00A57C18"/>
    <w:rsid w:val="00A956EC"/>
    <w:rsid w:val="00AA7F46"/>
    <w:rsid w:val="00AC17A1"/>
    <w:rsid w:val="00AF093A"/>
    <w:rsid w:val="00AF154C"/>
    <w:rsid w:val="00AF40FF"/>
    <w:rsid w:val="00B07578"/>
    <w:rsid w:val="00B175AD"/>
    <w:rsid w:val="00B33E02"/>
    <w:rsid w:val="00B44433"/>
    <w:rsid w:val="00B545E4"/>
    <w:rsid w:val="00B74A9D"/>
    <w:rsid w:val="00B930C6"/>
    <w:rsid w:val="00BB0CD0"/>
    <w:rsid w:val="00BD07FB"/>
    <w:rsid w:val="00C13D1A"/>
    <w:rsid w:val="00C174D5"/>
    <w:rsid w:val="00C2622D"/>
    <w:rsid w:val="00C31FB2"/>
    <w:rsid w:val="00C53D56"/>
    <w:rsid w:val="00C65D54"/>
    <w:rsid w:val="00C85953"/>
    <w:rsid w:val="00C9339A"/>
    <w:rsid w:val="00CA684E"/>
    <w:rsid w:val="00CB4504"/>
    <w:rsid w:val="00CC23EC"/>
    <w:rsid w:val="00CC2CF2"/>
    <w:rsid w:val="00CD35E0"/>
    <w:rsid w:val="00D10DF3"/>
    <w:rsid w:val="00D572CE"/>
    <w:rsid w:val="00D851BC"/>
    <w:rsid w:val="00D92B2C"/>
    <w:rsid w:val="00D9329C"/>
    <w:rsid w:val="00DB2F4F"/>
    <w:rsid w:val="00DD181C"/>
    <w:rsid w:val="00DD5252"/>
    <w:rsid w:val="00DE25F1"/>
    <w:rsid w:val="00E01D98"/>
    <w:rsid w:val="00E02DE0"/>
    <w:rsid w:val="00E05192"/>
    <w:rsid w:val="00E31EDC"/>
    <w:rsid w:val="00E3693B"/>
    <w:rsid w:val="00E45917"/>
    <w:rsid w:val="00E56311"/>
    <w:rsid w:val="00E92359"/>
    <w:rsid w:val="00ED3C93"/>
    <w:rsid w:val="00EE47B9"/>
    <w:rsid w:val="00EF13B4"/>
    <w:rsid w:val="00EF19F4"/>
    <w:rsid w:val="00F066C0"/>
    <w:rsid w:val="00F24369"/>
    <w:rsid w:val="00F2578D"/>
    <w:rsid w:val="00F303A6"/>
    <w:rsid w:val="00F354FA"/>
    <w:rsid w:val="00F374DB"/>
    <w:rsid w:val="00F703AA"/>
    <w:rsid w:val="00F72091"/>
    <w:rsid w:val="00FA0402"/>
    <w:rsid w:val="00FB0529"/>
    <w:rsid w:val="00FB52DB"/>
    <w:rsid w:val="00FE73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0630230"/>
  <w15:docId w15:val="{90925608-11E9-4C07-B4EB-494440520E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MY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qFormat/>
    <w:rsid w:val="001E3176"/>
    <w:pPr>
      <w:keepNext/>
      <w:framePr w:hSpace="180" w:wrap="around" w:vAnchor="text" w:hAnchor="margin" w:x="-72" w:y="-51"/>
      <w:outlineLvl w:val="0"/>
    </w:pPr>
    <w:rPr>
      <w:b/>
      <w:bCs/>
      <w:u w:val="singl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C17A1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pPr>
      <w:ind w:left="720" w:hanging="720"/>
    </w:pPr>
    <w:rPr>
      <w:szCs w:val="20"/>
      <w:lang w:val="en-GB"/>
    </w:rPr>
  </w:style>
  <w:style w:type="paragraph" w:styleId="Title">
    <w:name w:val="Title"/>
    <w:basedOn w:val="Normal"/>
    <w:qFormat/>
    <w:pPr>
      <w:jc w:val="center"/>
    </w:pPr>
    <w:rPr>
      <w:b/>
      <w:szCs w:val="20"/>
      <w:u w:color="333333"/>
    </w:r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styleId="BodyText">
    <w:name w:val="Body Text"/>
    <w:basedOn w:val="Normal"/>
    <w:semiHidden/>
    <w:pPr>
      <w:jc w:val="center"/>
    </w:pPr>
    <w:rPr>
      <w:rFonts w:ascii="Arial" w:hAnsi="Arial"/>
      <w:sz w:val="18"/>
      <w:szCs w:val="20"/>
      <w:lang w:val="en-AU"/>
    </w:rPr>
  </w:style>
  <w:style w:type="paragraph" w:styleId="BodyText2">
    <w:name w:val="Body Text 2"/>
    <w:basedOn w:val="Normal"/>
    <w:semiHidden/>
    <w:pPr>
      <w:spacing w:line="240" w:lineRule="atLeast"/>
      <w:jc w:val="both"/>
    </w:pPr>
    <w:rPr>
      <w:rFonts w:ascii="Bookman Old Style" w:hAnsi="Bookman Old Style"/>
    </w:rPr>
  </w:style>
  <w:style w:type="paragraph" w:styleId="PlainText">
    <w:name w:val="Plain Text"/>
    <w:basedOn w:val="Normal"/>
    <w:link w:val="PlainTextChar"/>
    <w:semiHidden/>
    <w:unhideWhenUsed/>
    <w:rsid w:val="00A54B9A"/>
    <w:rPr>
      <w:rFonts w:ascii="Courier New" w:hAnsi="Courier New"/>
      <w:sz w:val="20"/>
      <w:szCs w:val="20"/>
    </w:rPr>
  </w:style>
  <w:style w:type="character" w:customStyle="1" w:styleId="PlainTextChar">
    <w:name w:val="Plain Text Char"/>
    <w:link w:val="PlainText"/>
    <w:semiHidden/>
    <w:rsid w:val="00A54B9A"/>
    <w:rPr>
      <w:rFonts w:ascii="Courier New" w:hAnsi="Courier New"/>
    </w:rPr>
  </w:style>
  <w:style w:type="paragraph" w:customStyle="1" w:styleId="NormalTab4a">
    <w:name w:val="NormalTab4.a."/>
    <w:rsid w:val="00A54B9A"/>
    <w:pPr>
      <w:widowControl w:val="0"/>
      <w:tabs>
        <w:tab w:val="decimal" w:pos="240"/>
        <w:tab w:val="left" w:pos="480"/>
        <w:tab w:val="left" w:pos="840"/>
      </w:tabs>
      <w:spacing w:line="260" w:lineRule="atLeast"/>
      <w:ind w:left="480" w:hanging="480"/>
    </w:pPr>
    <w:rPr>
      <w:rFonts w:ascii="Palatino" w:hAnsi="Palatino"/>
      <w:sz w:val="21"/>
      <w:lang w:val="en-US"/>
    </w:rPr>
  </w:style>
  <w:style w:type="paragraph" w:customStyle="1" w:styleId="HeadC">
    <w:name w:val="HeadC"/>
    <w:basedOn w:val="Normal"/>
    <w:rsid w:val="00A54B9A"/>
    <w:pPr>
      <w:widowControl w:val="0"/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  <w:tab w:val="left" w:pos="4608"/>
        <w:tab w:val="left" w:pos="5184"/>
        <w:tab w:val="left" w:pos="5760"/>
        <w:tab w:val="left" w:pos="6336"/>
        <w:tab w:val="left" w:pos="6912"/>
        <w:tab w:val="left" w:pos="7488"/>
        <w:tab w:val="left" w:pos="8064"/>
        <w:tab w:val="left" w:pos="8640"/>
      </w:tabs>
      <w:spacing w:before="360" w:after="320" w:line="260" w:lineRule="atLeast"/>
      <w:jc w:val="center"/>
    </w:pPr>
    <w:rPr>
      <w:rFonts w:ascii="Palatino" w:hAnsi="Palatino"/>
      <w:b/>
      <w:sz w:val="28"/>
      <w:szCs w:val="20"/>
    </w:rPr>
  </w:style>
  <w:style w:type="character" w:customStyle="1" w:styleId="Heading1Char">
    <w:name w:val="Heading 1 Char"/>
    <w:link w:val="Heading1"/>
    <w:rsid w:val="001E3176"/>
    <w:rPr>
      <w:b/>
      <w:bCs/>
      <w:sz w:val="24"/>
      <w:szCs w:val="24"/>
      <w:u w:val="single"/>
    </w:rPr>
  </w:style>
  <w:style w:type="paragraph" w:styleId="ListParagraph">
    <w:name w:val="List Paragraph"/>
    <w:basedOn w:val="Normal"/>
    <w:uiPriority w:val="34"/>
    <w:qFormat/>
    <w:rsid w:val="00162567"/>
    <w:pPr>
      <w:ind w:left="720"/>
    </w:pPr>
  </w:style>
  <w:style w:type="table" w:styleId="TableGrid">
    <w:name w:val="Table Grid"/>
    <w:basedOn w:val="TableNormal"/>
    <w:uiPriority w:val="39"/>
    <w:rsid w:val="00FE737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2Char">
    <w:name w:val="Heading 2 Char"/>
    <w:link w:val="Heading2"/>
    <w:uiPriority w:val="9"/>
    <w:rsid w:val="00AC17A1"/>
    <w:rPr>
      <w:rFonts w:ascii="Cambria" w:eastAsia="Times New Roman" w:hAnsi="Cambria" w:cs="Times New Roman"/>
      <w:b/>
      <w:bCs/>
      <w:i/>
      <w:iCs/>
      <w:sz w:val="28"/>
      <w:szCs w:val="28"/>
      <w:lang w:val="en-US" w:eastAsia="en-US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AC17A1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uiPriority w:val="99"/>
    <w:semiHidden/>
    <w:rsid w:val="00AC17A1"/>
    <w:rPr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A956E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956E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05192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6D4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6D47"/>
    <w:rPr>
      <w:rFonts w:ascii="Tahoma" w:hAnsi="Tahoma" w:cs="Tahoma"/>
      <w:sz w:val="16"/>
      <w:szCs w:val="16"/>
      <w:lang w:val="en-US"/>
    </w:rPr>
  </w:style>
  <w:style w:type="paragraph" w:customStyle="1" w:styleId="Default">
    <w:name w:val="Default"/>
    <w:rsid w:val="00EE47B9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48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00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65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13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2</TotalTime>
  <Pages>4</Pages>
  <Words>689</Words>
  <Characters>3930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SKSM.UTM.MY</Company>
  <LinksUpToDate>false</LinksUpToDate>
  <CharactersWithSpaces>4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rasnita2016</dc:creator>
  <cp:lastModifiedBy>AZURAH BTE A SAMAH</cp:lastModifiedBy>
  <cp:revision>26</cp:revision>
  <cp:lastPrinted>2007-01-05T09:05:00Z</cp:lastPrinted>
  <dcterms:created xsi:type="dcterms:W3CDTF">2021-10-30T09:27:00Z</dcterms:created>
  <dcterms:modified xsi:type="dcterms:W3CDTF">2024-11-10T02:37:00Z</dcterms:modified>
</cp:coreProperties>
</file>